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0BC281E"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sidR="0022625E">
        <w:rPr>
          <w:rFonts w:asciiTheme="minorHAnsi" w:hAnsiTheme="minorHAnsi" w:cstheme="minorHAnsi"/>
          <w:sz w:val="48"/>
        </w:rPr>
        <w:t xml:space="preserve">Future-Ready </w:t>
      </w:r>
      <w:r>
        <w:rPr>
          <w:rFonts w:asciiTheme="minorHAnsi" w:hAnsiTheme="minorHAnsi" w:cstheme="minorHAnsi"/>
          <w:sz w:val="48"/>
        </w:rPr>
        <w:t>MLOps Project</w:t>
      </w:r>
      <w:r w:rsidR="0022625E">
        <w:rPr>
          <w:rFonts w:asciiTheme="minorHAnsi" w:hAnsiTheme="minorHAnsi" w:cstheme="minorHAnsi"/>
          <w:sz w:val="48"/>
        </w:rPr>
        <w:t xml:space="preserve"> Ideas </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00B08836" w14:textId="4B45AA2F" w:rsidR="009C176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481195" w:history="1">
            <w:r w:rsidR="009C1766" w:rsidRPr="008B589F">
              <w:rPr>
                <w:rStyle w:val="Hyperlink"/>
              </w:rPr>
              <w:t>List of Figures</w:t>
            </w:r>
            <w:r w:rsidR="009C1766">
              <w:rPr>
                <w:webHidden/>
              </w:rPr>
              <w:tab/>
            </w:r>
            <w:r w:rsidR="009C1766">
              <w:rPr>
                <w:webHidden/>
              </w:rPr>
              <w:fldChar w:fldCharType="begin"/>
            </w:r>
            <w:r w:rsidR="009C1766">
              <w:rPr>
                <w:webHidden/>
              </w:rPr>
              <w:instrText xml:space="preserve"> PAGEREF _Toc82481195 \h </w:instrText>
            </w:r>
            <w:r w:rsidR="009C1766">
              <w:rPr>
                <w:webHidden/>
              </w:rPr>
            </w:r>
            <w:r w:rsidR="009C1766">
              <w:rPr>
                <w:webHidden/>
              </w:rPr>
              <w:fldChar w:fldCharType="separate"/>
            </w:r>
            <w:r w:rsidR="009C1766">
              <w:rPr>
                <w:webHidden/>
              </w:rPr>
              <w:t>3</w:t>
            </w:r>
            <w:r w:rsidR="009C1766">
              <w:rPr>
                <w:webHidden/>
              </w:rPr>
              <w:fldChar w:fldCharType="end"/>
            </w:r>
          </w:hyperlink>
        </w:p>
        <w:p w14:paraId="0F662AC7" w14:textId="3DC61737" w:rsidR="009C1766" w:rsidRDefault="009C1766">
          <w:pPr>
            <w:pStyle w:val="TOC1"/>
            <w:tabs>
              <w:tab w:val="right" w:leader="dot" w:pos="9350"/>
            </w:tabs>
            <w:rPr>
              <w:rFonts w:asciiTheme="minorHAnsi" w:eastAsiaTheme="minorEastAsia" w:hAnsiTheme="minorHAnsi" w:cstheme="minorBidi"/>
              <w:lang w:val="en-US"/>
            </w:rPr>
          </w:pPr>
          <w:hyperlink w:anchor="_Toc82481196" w:history="1">
            <w:r w:rsidRPr="008B589F">
              <w:rPr>
                <w:rStyle w:val="Hyperlink"/>
              </w:rPr>
              <w:t>Introduction</w:t>
            </w:r>
            <w:r>
              <w:rPr>
                <w:webHidden/>
              </w:rPr>
              <w:tab/>
            </w:r>
            <w:r>
              <w:rPr>
                <w:webHidden/>
              </w:rPr>
              <w:fldChar w:fldCharType="begin"/>
            </w:r>
            <w:r>
              <w:rPr>
                <w:webHidden/>
              </w:rPr>
              <w:instrText xml:space="preserve"> PAGEREF _Toc82481196 \h </w:instrText>
            </w:r>
            <w:r>
              <w:rPr>
                <w:webHidden/>
              </w:rPr>
            </w:r>
            <w:r>
              <w:rPr>
                <w:webHidden/>
              </w:rPr>
              <w:fldChar w:fldCharType="separate"/>
            </w:r>
            <w:r>
              <w:rPr>
                <w:webHidden/>
              </w:rPr>
              <w:t>4</w:t>
            </w:r>
            <w:r>
              <w:rPr>
                <w:webHidden/>
              </w:rPr>
              <w:fldChar w:fldCharType="end"/>
            </w:r>
          </w:hyperlink>
        </w:p>
        <w:p w14:paraId="5D83DFBF" w14:textId="43F74099" w:rsidR="009C1766" w:rsidRDefault="009C1766">
          <w:pPr>
            <w:pStyle w:val="TOC1"/>
            <w:tabs>
              <w:tab w:val="right" w:leader="dot" w:pos="9350"/>
            </w:tabs>
            <w:rPr>
              <w:rFonts w:asciiTheme="minorHAnsi" w:eastAsiaTheme="minorEastAsia" w:hAnsiTheme="minorHAnsi" w:cstheme="minorBidi"/>
              <w:lang w:val="en-US"/>
            </w:rPr>
          </w:pPr>
          <w:hyperlink w:anchor="_Toc82481197" w:history="1">
            <w:r w:rsidRPr="008B589F">
              <w:rPr>
                <w:rStyle w:val="Hyperlink"/>
              </w:rPr>
              <w:t>Designing an MLOps Solution</w:t>
            </w:r>
            <w:r>
              <w:rPr>
                <w:webHidden/>
              </w:rPr>
              <w:tab/>
            </w:r>
            <w:r>
              <w:rPr>
                <w:webHidden/>
              </w:rPr>
              <w:fldChar w:fldCharType="begin"/>
            </w:r>
            <w:r>
              <w:rPr>
                <w:webHidden/>
              </w:rPr>
              <w:instrText xml:space="preserve"> PAGEREF _Toc82481197 \h </w:instrText>
            </w:r>
            <w:r>
              <w:rPr>
                <w:webHidden/>
              </w:rPr>
            </w:r>
            <w:r>
              <w:rPr>
                <w:webHidden/>
              </w:rPr>
              <w:fldChar w:fldCharType="separate"/>
            </w:r>
            <w:r>
              <w:rPr>
                <w:webHidden/>
              </w:rPr>
              <w:t>5</w:t>
            </w:r>
            <w:r>
              <w:rPr>
                <w:webHidden/>
              </w:rPr>
              <w:fldChar w:fldCharType="end"/>
            </w:r>
          </w:hyperlink>
        </w:p>
        <w:p w14:paraId="272B845B" w14:textId="2CC6BDDD" w:rsidR="009C1766" w:rsidRDefault="009C1766">
          <w:pPr>
            <w:pStyle w:val="TOC1"/>
            <w:tabs>
              <w:tab w:val="right" w:leader="dot" w:pos="9350"/>
            </w:tabs>
            <w:rPr>
              <w:rFonts w:asciiTheme="minorHAnsi" w:eastAsiaTheme="minorEastAsia" w:hAnsiTheme="minorHAnsi" w:cstheme="minorBidi"/>
              <w:lang w:val="en-US"/>
            </w:rPr>
          </w:pPr>
          <w:hyperlink w:anchor="_Toc82481198" w:history="1">
            <w:r w:rsidRPr="008B589F">
              <w:rPr>
                <w:rStyle w:val="Hyperlink"/>
              </w:rPr>
              <w:t>1 Perfect project Structure – Cookiecutter &amp; readme.so</w:t>
            </w:r>
            <w:r>
              <w:rPr>
                <w:webHidden/>
              </w:rPr>
              <w:tab/>
            </w:r>
            <w:r>
              <w:rPr>
                <w:webHidden/>
              </w:rPr>
              <w:fldChar w:fldCharType="begin"/>
            </w:r>
            <w:r>
              <w:rPr>
                <w:webHidden/>
              </w:rPr>
              <w:instrText xml:space="preserve"> PAGEREF _Toc82481198 \h </w:instrText>
            </w:r>
            <w:r>
              <w:rPr>
                <w:webHidden/>
              </w:rPr>
            </w:r>
            <w:r>
              <w:rPr>
                <w:webHidden/>
              </w:rPr>
              <w:fldChar w:fldCharType="separate"/>
            </w:r>
            <w:r>
              <w:rPr>
                <w:webHidden/>
              </w:rPr>
              <w:t>6</w:t>
            </w:r>
            <w:r>
              <w:rPr>
                <w:webHidden/>
              </w:rPr>
              <w:fldChar w:fldCharType="end"/>
            </w:r>
          </w:hyperlink>
        </w:p>
        <w:p w14:paraId="4B8170AC" w14:textId="62CC5BDA" w:rsidR="009C1766" w:rsidRDefault="009C1766">
          <w:pPr>
            <w:pStyle w:val="TOC2"/>
            <w:tabs>
              <w:tab w:val="right" w:leader="dot" w:pos="9350"/>
            </w:tabs>
            <w:rPr>
              <w:rFonts w:asciiTheme="minorHAnsi" w:eastAsiaTheme="minorEastAsia" w:hAnsiTheme="minorHAnsi" w:cstheme="minorBidi"/>
              <w:lang w:val="en-US"/>
            </w:rPr>
          </w:pPr>
          <w:hyperlink w:anchor="_Toc82481199" w:history="1">
            <w:r w:rsidRPr="008B589F">
              <w:rPr>
                <w:rStyle w:val="Hyperlink"/>
              </w:rPr>
              <w:t>Project Idea</w:t>
            </w:r>
            <w:bookmarkStart w:id="0" w:name="_GoBack"/>
            <w:bookmarkEnd w:id="0"/>
            <w:r>
              <w:rPr>
                <w:webHidden/>
              </w:rPr>
              <w:tab/>
            </w:r>
            <w:r>
              <w:rPr>
                <w:webHidden/>
              </w:rPr>
              <w:fldChar w:fldCharType="begin"/>
            </w:r>
            <w:r>
              <w:rPr>
                <w:webHidden/>
              </w:rPr>
              <w:instrText xml:space="preserve"> PAGEREF _Toc82481199 \h </w:instrText>
            </w:r>
            <w:r>
              <w:rPr>
                <w:webHidden/>
              </w:rPr>
            </w:r>
            <w:r>
              <w:rPr>
                <w:webHidden/>
              </w:rPr>
              <w:fldChar w:fldCharType="separate"/>
            </w:r>
            <w:r>
              <w:rPr>
                <w:webHidden/>
              </w:rPr>
              <w:t>8</w:t>
            </w:r>
            <w:r>
              <w:rPr>
                <w:webHidden/>
              </w:rPr>
              <w:fldChar w:fldCharType="end"/>
            </w:r>
          </w:hyperlink>
        </w:p>
        <w:p w14:paraId="3FCC599D" w14:textId="25902B80" w:rsidR="009C1766" w:rsidRDefault="009C1766">
          <w:pPr>
            <w:pStyle w:val="TOC1"/>
            <w:tabs>
              <w:tab w:val="right" w:leader="dot" w:pos="9350"/>
            </w:tabs>
            <w:rPr>
              <w:rFonts w:asciiTheme="minorHAnsi" w:eastAsiaTheme="minorEastAsia" w:hAnsiTheme="minorHAnsi" w:cstheme="minorBidi"/>
              <w:lang w:val="en-US"/>
            </w:rPr>
          </w:pPr>
          <w:hyperlink w:anchor="_Toc82481200" w:history="1">
            <w:r w:rsidRPr="008B589F">
              <w:rPr>
                <w:rStyle w:val="Hyperlink"/>
              </w:rPr>
              <w:t>2 Speed Exploratory Data Analysis to minutes – Pandas Profiling, SweetViz</w:t>
            </w:r>
            <w:r>
              <w:rPr>
                <w:webHidden/>
              </w:rPr>
              <w:tab/>
            </w:r>
            <w:r>
              <w:rPr>
                <w:webHidden/>
              </w:rPr>
              <w:fldChar w:fldCharType="begin"/>
            </w:r>
            <w:r>
              <w:rPr>
                <w:webHidden/>
              </w:rPr>
              <w:instrText xml:space="preserve"> PAGEREF _Toc82481200 \h </w:instrText>
            </w:r>
            <w:r>
              <w:rPr>
                <w:webHidden/>
              </w:rPr>
            </w:r>
            <w:r>
              <w:rPr>
                <w:webHidden/>
              </w:rPr>
              <w:fldChar w:fldCharType="separate"/>
            </w:r>
            <w:r>
              <w:rPr>
                <w:webHidden/>
              </w:rPr>
              <w:t>8</w:t>
            </w:r>
            <w:r>
              <w:rPr>
                <w:webHidden/>
              </w:rPr>
              <w:fldChar w:fldCharType="end"/>
            </w:r>
          </w:hyperlink>
        </w:p>
        <w:p w14:paraId="1D96C1CA" w14:textId="342741BE" w:rsidR="009C1766" w:rsidRDefault="009C1766">
          <w:pPr>
            <w:pStyle w:val="TOC2"/>
            <w:tabs>
              <w:tab w:val="right" w:leader="dot" w:pos="9350"/>
            </w:tabs>
            <w:rPr>
              <w:rFonts w:asciiTheme="minorHAnsi" w:eastAsiaTheme="minorEastAsia" w:hAnsiTheme="minorHAnsi" w:cstheme="minorBidi"/>
              <w:lang w:val="en-US"/>
            </w:rPr>
          </w:pPr>
          <w:hyperlink w:anchor="_Toc82481201" w:history="1">
            <w:r w:rsidRPr="008B589F">
              <w:rPr>
                <w:rStyle w:val="Hyperlink"/>
              </w:rPr>
              <w:t>Project Idea</w:t>
            </w:r>
            <w:r>
              <w:rPr>
                <w:webHidden/>
              </w:rPr>
              <w:tab/>
            </w:r>
            <w:r>
              <w:rPr>
                <w:webHidden/>
              </w:rPr>
              <w:fldChar w:fldCharType="begin"/>
            </w:r>
            <w:r>
              <w:rPr>
                <w:webHidden/>
              </w:rPr>
              <w:instrText xml:space="preserve"> PAGEREF _Toc82481201 \h </w:instrText>
            </w:r>
            <w:r>
              <w:rPr>
                <w:webHidden/>
              </w:rPr>
            </w:r>
            <w:r>
              <w:rPr>
                <w:webHidden/>
              </w:rPr>
              <w:fldChar w:fldCharType="separate"/>
            </w:r>
            <w:r>
              <w:rPr>
                <w:webHidden/>
              </w:rPr>
              <w:t>10</w:t>
            </w:r>
            <w:r>
              <w:rPr>
                <w:webHidden/>
              </w:rPr>
              <w:fldChar w:fldCharType="end"/>
            </w:r>
          </w:hyperlink>
        </w:p>
        <w:p w14:paraId="3B952F7C" w14:textId="2629526C" w:rsidR="009C1766" w:rsidRDefault="009C1766">
          <w:pPr>
            <w:pStyle w:val="TOC1"/>
            <w:tabs>
              <w:tab w:val="right" w:leader="dot" w:pos="9350"/>
            </w:tabs>
            <w:rPr>
              <w:rFonts w:asciiTheme="minorHAnsi" w:eastAsiaTheme="minorEastAsia" w:hAnsiTheme="minorHAnsi" w:cstheme="minorBidi"/>
              <w:lang w:val="en-US"/>
            </w:rPr>
          </w:pPr>
          <w:hyperlink w:anchor="_Toc82481202" w:history="1">
            <w:r w:rsidRPr="008B589F">
              <w:rPr>
                <w:rStyle w:val="Hyperlink"/>
              </w:rPr>
              <w:t>3 Track Data Science Projects with CI, CD, CT, CM –  Data Version Control (DVC)</w:t>
            </w:r>
            <w:r>
              <w:rPr>
                <w:webHidden/>
              </w:rPr>
              <w:tab/>
            </w:r>
            <w:r>
              <w:rPr>
                <w:webHidden/>
              </w:rPr>
              <w:fldChar w:fldCharType="begin"/>
            </w:r>
            <w:r>
              <w:rPr>
                <w:webHidden/>
              </w:rPr>
              <w:instrText xml:space="preserve"> PAGEREF _Toc82481202 \h </w:instrText>
            </w:r>
            <w:r>
              <w:rPr>
                <w:webHidden/>
              </w:rPr>
            </w:r>
            <w:r>
              <w:rPr>
                <w:webHidden/>
              </w:rPr>
              <w:fldChar w:fldCharType="separate"/>
            </w:r>
            <w:r>
              <w:rPr>
                <w:webHidden/>
              </w:rPr>
              <w:t>10</w:t>
            </w:r>
            <w:r>
              <w:rPr>
                <w:webHidden/>
              </w:rPr>
              <w:fldChar w:fldCharType="end"/>
            </w:r>
          </w:hyperlink>
        </w:p>
        <w:p w14:paraId="654B7E5D" w14:textId="57C399BB" w:rsidR="009C1766" w:rsidRDefault="009C1766">
          <w:pPr>
            <w:pStyle w:val="TOC2"/>
            <w:tabs>
              <w:tab w:val="right" w:leader="dot" w:pos="9350"/>
            </w:tabs>
            <w:rPr>
              <w:rFonts w:asciiTheme="minorHAnsi" w:eastAsiaTheme="minorEastAsia" w:hAnsiTheme="minorHAnsi" w:cstheme="minorBidi"/>
              <w:lang w:val="en-US"/>
            </w:rPr>
          </w:pPr>
          <w:hyperlink w:anchor="_Toc82481203" w:history="1">
            <w:r w:rsidRPr="008B589F">
              <w:rPr>
                <w:rStyle w:val="Hyperlink"/>
              </w:rPr>
              <w:t>Project Idea</w:t>
            </w:r>
            <w:r>
              <w:rPr>
                <w:webHidden/>
              </w:rPr>
              <w:tab/>
            </w:r>
            <w:r>
              <w:rPr>
                <w:webHidden/>
              </w:rPr>
              <w:fldChar w:fldCharType="begin"/>
            </w:r>
            <w:r>
              <w:rPr>
                <w:webHidden/>
              </w:rPr>
              <w:instrText xml:space="preserve"> PAGEREF _Toc82481203 \h </w:instrText>
            </w:r>
            <w:r>
              <w:rPr>
                <w:webHidden/>
              </w:rPr>
            </w:r>
            <w:r>
              <w:rPr>
                <w:webHidden/>
              </w:rPr>
              <w:fldChar w:fldCharType="separate"/>
            </w:r>
            <w:r>
              <w:rPr>
                <w:webHidden/>
              </w:rPr>
              <w:t>11</w:t>
            </w:r>
            <w:r>
              <w:rPr>
                <w:webHidden/>
              </w:rPr>
              <w:fldChar w:fldCharType="end"/>
            </w:r>
          </w:hyperlink>
        </w:p>
        <w:p w14:paraId="1C3B9938" w14:textId="757E80D4" w:rsidR="009C1766" w:rsidRDefault="009C1766">
          <w:pPr>
            <w:pStyle w:val="TOC1"/>
            <w:tabs>
              <w:tab w:val="right" w:leader="dot" w:pos="9350"/>
            </w:tabs>
            <w:rPr>
              <w:rFonts w:asciiTheme="minorHAnsi" w:eastAsiaTheme="minorEastAsia" w:hAnsiTheme="minorHAnsi" w:cstheme="minorBidi"/>
              <w:lang w:val="en-US"/>
            </w:rPr>
          </w:pPr>
          <w:hyperlink w:anchor="_Toc82481204" w:history="1">
            <w:r w:rsidRPr="008B589F">
              <w:rPr>
                <w:rStyle w:val="Hyperlink"/>
              </w:rPr>
              <w:t>4 Explainable AI / XAI – SHAP, LIME, SHAPASH</w:t>
            </w:r>
            <w:r>
              <w:rPr>
                <w:webHidden/>
              </w:rPr>
              <w:tab/>
            </w:r>
            <w:r>
              <w:rPr>
                <w:webHidden/>
              </w:rPr>
              <w:fldChar w:fldCharType="begin"/>
            </w:r>
            <w:r>
              <w:rPr>
                <w:webHidden/>
              </w:rPr>
              <w:instrText xml:space="preserve"> PAGEREF _Toc82481204 \h </w:instrText>
            </w:r>
            <w:r>
              <w:rPr>
                <w:webHidden/>
              </w:rPr>
            </w:r>
            <w:r>
              <w:rPr>
                <w:webHidden/>
              </w:rPr>
              <w:fldChar w:fldCharType="separate"/>
            </w:r>
            <w:r>
              <w:rPr>
                <w:webHidden/>
              </w:rPr>
              <w:t>11</w:t>
            </w:r>
            <w:r>
              <w:rPr>
                <w:webHidden/>
              </w:rPr>
              <w:fldChar w:fldCharType="end"/>
            </w:r>
          </w:hyperlink>
        </w:p>
        <w:p w14:paraId="3571AE3E" w14:textId="25F426B1" w:rsidR="009C1766" w:rsidRDefault="009C1766">
          <w:pPr>
            <w:pStyle w:val="TOC2"/>
            <w:tabs>
              <w:tab w:val="right" w:leader="dot" w:pos="9350"/>
            </w:tabs>
            <w:rPr>
              <w:rFonts w:asciiTheme="minorHAnsi" w:eastAsiaTheme="minorEastAsia" w:hAnsiTheme="minorHAnsi" w:cstheme="minorBidi"/>
              <w:lang w:val="en-US"/>
            </w:rPr>
          </w:pPr>
          <w:hyperlink w:anchor="_Toc82481205" w:history="1">
            <w:r w:rsidRPr="008B589F">
              <w:rPr>
                <w:rStyle w:val="Hyperlink"/>
              </w:rPr>
              <w:t>Project Idea</w:t>
            </w:r>
            <w:r>
              <w:rPr>
                <w:webHidden/>
              </w:rPr>
              <w:tab/>
            </w:r>
            <w:r>
              <w:rPr>
                <w:webHidden/>
              </w:rPr>
              <w:fldChar w:fldCharType="begin"/>
            </w:r>
            <w:r>
              <w:rPr>
                <w:webHidden/>
              </w:rPr>
              <w:instrText xml:space="preserve"> PAGEREF _Toc82481205 \h </w:instrText>
            </w:r>
            <w:r>
              <w:rPr>
                <w:webHidden/>
              </w:rPr>
            </w:r>
            <w:r>
              <w:rPr>
                <w:webHidden/>
              </w:rPr>
              <w:fldChar w:fldCharType="separate"/>
            </w:r>
            <w:r>
              <w:rPr>
                <w:webHidden/>
              </w:rPr>
              <w:t>11</w:t>
            </w:r>
            <w:r>
              <w:rPr>
                <w:webHidden/>
              </w:rPr>
              <w:fldChar w:fldCharType="end"/>
            </w:r>
          </w:hyperlink>
        </w:p>
        <w:p w14:paraId="65366380" w14:textId="5E83850E" w:rsidR="009C1766" w:rsidRDefault="009C1766">
          <w:pPr>
            <w:pStyle w:val="TOC1"/>
            <w:tabs>
              <w:tab w:val="right" w:leader="dot" w:pos="9350"/>
            </w:tabs>
            <w:rPr>
              <w:rFonts w:asciiTheme="minorHAnsi" w:eastAsiaTheme="minorEastAsia" w:hAnsiTheme="minorHAnsi" w:cstheme="minorBidi"/>
              <w:lang w:val="en-US"/>
            </w:rPr>
          </w:pPr>
          <w:hyperlink w:anchor="_Toc82481206" w:history="1">
            <w:r w:rsidRPr="008B589F">
              <w:rPr>
                <w:rStyle w:val="Hyperlink"/>
              </w:rPr>
              <w:t>5 Deploy projects in minutes – Docker, FastAPI</w:t>
            </w:r>
            <w:r>
              <w:rPr>
                <w:webHidden/>
              </w:rPr>
              <w:tab/>
            </w:r>
            <w:r>
              <w:rPr>
                <w:webHidden/>
              </w:rPr>
              <w:fldChar w:fldCharType="begin"/>
            </w:r>
            <w:r>
              <w:rPr>
                <w:webHidden/>
              </w:rPr>
              <w:instrText xml:space="preserve"> PAGEREF _Toc82481206 \h </w:instrText>
            </w:r>
            <w:r>
              <w:rPr>
                <w:webHidden/>
              </w:rPr>
            </w:r>
            <w:r>
              <w:rPr>
                <w:webHidden/>
              </w:rPr>
              <w:fldChar w:fldCharType="separate"/>
            </w:r>
            <w:r>
              <w:rPr>
                <w:webHidden/>
              </w:rPr>
              <w:t>12</w:t>
            </w:r>
            <w:r>
              <w:rPr>
                <w:webHidden/>
              </w:rPr>
              <w:fldChar w:fldCharType="end"/>
            </w:r>
          </w:hyperlink>
        </w:p>
        <w:p w14:paraId="729423AD" w14:textId="6FD7AA35" w:rsidR="009C1766" w:rsidRDefault="009C1766">
          <w:pPr>
            <w:pStyle w:val="TOC2"/>
            <w:tabs>
              <w:tab w:val="right" w:leader="dot" w:pos="9350"/>
            </w:tabs>
            <w:rPr>
              <w:rFonts w:asciiTheme="minorHAnsi" w:eastAsiaTheme="minorEastAsia" w:hAnsiTheme="minorHAnsi" w:cstheme="minorBidi"/>
              <w:lang w:val="en-US"/>
            </w:rPr>
          </w:pPr>
          <w:hyperlink w:anchor="_Toc82481207" w:history="1">
            <w:r w:rsidRPr="008B589F">
              <w:rPr>
                <w:rStyle w:val="Hyperlink"/>
              </w:rPr>
              <w:t>Project idea</w:t>
            </w:r>
            <w:r>
              <w:rPr>
                <w:webHidden/>
              </w:rPr>
              <w:tab/>
            </w:r>
            <w:r>
              <w:rPr>
                <w:webHidden/>
              </w:rPr>
              <w:fldChar w:fldCharType="begin"/>
            </w:r>
            <w:r>
              <w:rPr>
                <w:webHidden/>
              </w:rPr>
              <w:instrText xml:space="preserve"> PAGEREF _Toc82481207 \h </w:instrText>
            </w:r>
            <w:r>
              <w:rPr>
                <w:webHidden/>
              </w:rPr>
            </w:r>
            <w:r>
              <w:rPr>
                <w:webHidden/>
              </w:rPr>
              <w:fldChar w:fldCharType="separate"/>
            </w:r>
            <w:r>
              <w:rPr>
                <w:webHidden/>
              </w:rPr>
              <w:t>12</w:t>
            </w:r>
            <w:r>
              <w:rPr>
                <w:webHidden/>
              </w:rPr>
              <w:fldChar w:fldCharType="end"/>
            </w:r>
          </w:hyperlink>
        </w:p>
        <w:p w14:paraId="38299F8E" w14:textId="351A44EE" w:rsidR="009C1766" w:rsidRDefault="009C1766">
          <w:pPr>
            <w:pStyle w:val="TOC1"/>
            <w:tabs>
              <w:tab w:val="right" w:leader="dot" w:pos="9350"/>
            </w:tabs>
            <w:rPr>
              <w:rFonts w:asciiTheme="minorHAnsi" w:eastAsiaTheme="minorEastAsia" w:hAnsiTheme="minorHAnsi" w:cstheme="minorBidi"/>
              <w:lang w:val="en-US"/>
            </w:rPr>
          </w:pPr>
          <w:hyperlink w:anchor="_Toc82481208" w:history="1">
            <w:r w:rsidRPr="008B589F">
              <w:rPr>
                <w:rStyle w:val="Hyperlink"/>
              </w:rPr>
              <w:t>6 End to End Machine Learning – mlflow</w:t>
            </w:r>
            <w:r>
              <w:rPr>
                <w:webHidden/>
              </w:rPr>
              <w:tab/>
            </w:r>
            <w:r>
              <w:rPr>
                <w:webHidden/>
              </w:rPr>
              <w:fldChar w:fldCharType="begin"/>
            </w:r>
            <w:r>
              <w:rPr>
                <w:webHidden/>
              </w:rPr>
              <w:instrText xml:space="preserve"> PAGEREF _Toc82481208 \h </w:instrText>
            </w:r>
            <w:r>
              <w:rPr>
                <w:webHidden/>
              </w:rPr>
            </w:r>
            <w:r>
              <w:rPr>
                <w:webHidden/>
              </w:rPr>
              <w:fldChar w:fldCharType="separate"/>
            </w:r>
            <w:r>
              <w:rPr>
                <w:webHidden/>
              </w:rPr>
              <w:t>13</w:t>
            </w:r>
            <w:r>
              <w:rPr>
                <w:webHidden/>
              </w:rPr>
              <w:fldChar w:fldCharType="end"/>
            </w:r>
          </w:hyperlink>
        </w:p>
        <w:p w14:paraId="2FDAE03B" w14:textId="01EFA187" w:rsidR="009C1766" w:rsidRDefault="009C1766">
          <w:pPr>
            <w:pStyle w:val="TOC2"/>
            <w:tabs>
              <w:tab w:val="right" w:leader="dot" w:pos="9350"/>
            </w:tabs>
            <w:rPr>
              <w:rFonts w:asciiTheme="minorHAnsi" w:eastAsiaTheme="minorEastAsia" w:hAnsiTheme="minorHAnsi" w:cstheme="minorBidi"/>
              <w:lang w:val="en-US"/>
            </w:rPr>
          </w:pPr>
          <w:hyperlink w:anchor="_Toc82481209" w:history="1">
            <w:r w:rsidRPr="008B589F">
              <w:rPr>
                <w:rStyle w:val="Hyperlink"/>
              </w:rPr>
              <w:t>Project Idea</w:t>
            </w:r>
            <w:r>
              <w:rPr>
                <w:webHidden/>
              </w:rPr>
              <w:tab/>
            </w:r>
            <w:r>
              <w:rPr>
                <w:webHidden/>
              </w:rPr>
              <w:fldChar w:fldCharType="begin"/>
            </w:r>
            <w:r>
              <w:rPr>
                <w:webHidden/>
              </w:rPr>
              <w:instrText xml:space="preserve"> PAGEREF _Toc82481209 \h </w:instrText>
            </w:r>
            <w:r>
              <w:rPr>
                <w:webHidden/>
              </w:rPr>
            </w:r>
            <w:r>
              <w:rPr>
                <w:webHidden/>
              </w:rPr>
              <w:fldChar w:fldCharType="separate"/>
            </w:r>
            <w:r>
              <w:rPr>
                <w:webHidden/>
              </w:rPr>
              <w:t>13</w:t>
            </w:r>
            <w:r>
              <w:rPr>
                <w:webHidden/>
              </w:rPr>
              <w:fldChar w:fldCharType="end"/>
            </w:r>
          </w:hyperlink>
        </w:p>
        <w:p w14:paraId="7AD90282" w14:textId="4D5C0F5C" w:rsidR="009C1766" w:rsidRDefault="009C1766">
          <w:pPr>
            <w:pStyle w:val="TOC1"/>
            <w:tabs>
              <w:tab w:val="right" w:leader="dot" w:pos="9350"/>
            </w:tabs>
            <w:rPr>
              <w:rFonts w:asciiTheme="minorHAnsi" w:eastAsiaTheme="minorEastAsia" w:hAnsiTheme="minorHAnsi" w:cstheme="minorBidi"/>
              <w:lang w:val="en-US"/>
            </w:rPr>
          </w:pPr>
          <w:hyperlink w:anchor="_Toc82481210" w:history="1">
            <w:r w:rsidRPr="008B589F">
              <w:rPr>
                <w:rStyle w:val="Hyperlink"/>
              </w:rPr>
              <w:t>7 Model Registry – MLStore, FeatureStore</w:t>
            </w:r>
            <w:r>
              <w:rPr>
                <w:webHidden/>
              </w:rPr>
              <w:tab/>
            </w:r>
            <w:r>
              <w:rPr>
                <w:webHidden/>
              </w:rPr>
              <w:fldChar w:fldCharType="begin"/>
            </w:r>
            <w:r>
              <w:rPr>
                <w:webHidden/>
              </w:rPr>
              <w:instrText xml:space="preserve"> PAGEREF _Toc82481210 \h </w:instrText>
            </w:r>
            <w:r>
              <w:rPr>
                <w:webHidden/>
              </w:rPr>
            </w:r>
            <w:r>
              <w:rPr>
                <w:webHidden/>
              </w:rPr>
              <w:fldChar w:fldCharType="separate"/>
            </w:r>
            <w:r>
              <w:rPr>
                <w:webHidden/>
              </w:rPr>
              <w:t>14</w:t>
            </w:r>
            <w:r>
              <w:rPr>
                <w:webHidden/>
              </w:rPr>
              <w:fldChar w:fldCharType="end"/>
            </w:r>
          </w:hyperlink>
        </w:p>
        <w:p w14:paraId="72423593" w14:textId="598674A2" w:rsidR="009C1766" w:rsidRDefault="009C1766">
          <w:pPr>
            <w:pStyle w:val="TOC1"/>
            <w:tabs>
              <w:tab w:val="right" w:leader="dot" w:pos="9350"/>
            </w:tabs>
            <w:rPr>
              <w:rFonts w:asciiTheme="minorHAnsi" w:eastAsiaTheme="minorEastAsia" w:hAnsiTheme="minorHAnsi" w:cstheme="minorBidi"/>
              <w:lang w:val="en-US"/>
            </w:rPr>
          </w:pPr>
          <w:hyperlink w:anchor="_Toc82481211" w:history="1">
            <w:r w:rsidRPr="008B589F">
              <w:rPr>
                <w:rStyle w:val="Hyperlink"/>
              </w:rPr>
              <w:t>8 Big Data using Python, instead of PySpark – DASK</w:t>
            </w:r>
            <w:r>
              <w:rPr>
                <w:webHidden/>
              </w:rPr>
              <w:tab/>
            </w:r>
            <w:r>
              <w:rPr>
                <w:webHidden/>
              </w:rPr>
              <w:fldChar w:fldCharType="begin"/>
            </w:r>
            <w:r>
              <w:rPr>
                <w:webHidden/>
              </w:rPr>
              <w:instrText xml:space="preserve"> PAGEREF _Toc82481211 \h </w:instrText>
            </w:r>
            <w:r>
              <w:rPr>
                <w:webHidden/>
              </w:rPr>
            </w:r>
            <w:r>
              <w:rPr>
                <w:webHidden/>
              </w:rPr>
              <w:fldChar w:fldCharType="separate"/>
            </w:r>
            <w:r>
              <w:rPr>
                <w:webHidden/>
              </w:rPr>
              <w:t>14</w:t>
            </w:r>
            <w:r>
              <w:rPr>
                <w:webHidden/>
              </w:rPr>
              <w:fldChar w:fldCharType="end"/>
            </w:r>
          </w:hyperlink>
        </w:p>
        <w:p w14:paraId="710E4E72" w14:textId="4AF7204F" w:rsidR="009C1766" w:rsidRDefault="009C1766">
          <w:pPr>
            <w:pStyle w:val="TOC1"/>
            <w:tabs>
              <w:tab w:val="right" w:leader="dot" w:pos="9350"/>
            </w:tabs>
            <w:rPr>
              <w:rFonts w:asciiTheme="minorHAnsi" w:eastAsiaTheme="minorEastAsia" w:hAnsiTheme="minorHAnsi" w:cstheme="minorBidi"/>
              <w:lang w:val="en-US"/>
            </w:rPr>
          </w:pPr>
          <w:hyperlink w:anchor="_Toc82481212" w:history="1">
            <w:r w:rsidRPr="008B589F">
              <w:rPr>
                <w:rStyle w:val="Hyperlink"/>
              </w:rPr>
              <w:t>9 Build a Chatbot and deploy it (open-source)</w:t>
            </w:r>
            <w:r>
              <w:rPr>
                <w:webHidden/>
              </w:rPr>
              <w:tab/>
            </w:r>
            <w:r>
              <w:rPr>
                <w:webHidden/>
              </w:rPr>
              <w:fldChar w:fldCharType="begin"/>
            </w:r>
            <w:r>
              <w:rPr>
                <w:webHidden/>
              </w:rPr>
              <w:instrText xml:space="preserve"> PAGEREF _Toc82481212 \h </w:instrText>
            </w:r>
            <w:r>
              <w:rPr>
                <w:webHidden/>
              </w:rPr>
            </w:r>
            <w:r>
              <w:rPr>
                <w:webHidden/>
              </w:rPr>
              <w:fldChar w:fldCharType="separate"/>
            </w:r>
            <w:r>
              <w:rPr>
                <w:webHidden/>
              </w:rPr>
              <w:t>14</w:t>
            </w:r>
            <w:r>
              <w:rPr>
                <w:webHidden/>
              </w:rPr>
              <w:fldChar w:fldCharType="end"/>
            </w:r>
          </w:hyperlink>
        </w:p>
        <w:p w14:paraId="4CE469F8" w14:textId="73D85C86" w:rsidR="009C1766" w:rsidRDefault="009C1766">
          <w:pPr>
            <w:pStyle w:val="TOC1"/>
            <w:tabs>
              <w:tab w:val="right" w:leader="dot" w:pos="9350"/>
            </w:tabs>
            <w:rPr>
              <w:rFonts w:asciiTheme="minorHAnsi" w:eastAsiaTheme="minorEastAsia" w:hAnsiTheme="minorHAnsi" w:cstheme="minorBidi"/>
              <w:lang w:val="en-US"/>
            </w:rPr>
          </w:pPr>
          <w:hyperlink w:anchor="_Toc82481213" w:history="1">
            <w:r w:rsidRPr="008B589F">
              <w:rPr>
                <w:rStyle w:val="Hyperlink"/>
              </w:rPr>
              <w:t>10 FaaS framework implementation – Apache OpenWhisk, OpenFaas</w:t>
            </w:r>
            <w:r>
              <w:rPr>
                <w:webHidden/>
              </w:rPr>
              <w:tab/>
            </w:r>
            <w:r>
              <w:rPr>
                <w:webHidden/>
              </w:rPr>
              <w:fldChar w:fldCharType="begin"/>
            </w:r>
            <w:r>
              <w:rPr>
                <w:webHidden/>
              </w:rPr>
              <w:instrText xml:space="preserve"> PAGEREF _Toc82481213 \h </w:instrText>
            </w:r>
            <w:r>
              <w:rPr>
                <w:webHidden/>
              </w:rPr>
            </w:r>
            <w:r>
              <w:rPr>
                <w:webHidden/>
              </w:rPr>
              <w:fldChar w:fldCharType="separate"/>
            </w:r>
            <w:r>
              <w:rPr>
                <w:webHidden/>
              </w:rPr>
              <w:t>14</w:t>
            </w:r>
            <w:r>
              <w:rPr>
                <w:webHidden/>
              </w:rPr>
              <w:fldChar w:fldCharType="end"/>
            </w:r>
          </w:hyperlink>
        </w:p>
        <w:p w14:paraId="71C220FD" w14:textId="1C1AEE4A" w:rsidR="009C1766" w:rsidRDefault="009C1766">
          <w:pPr>
            <w:pStyle w:val="TOC1"/>
            <w:tabs>
              <w:tab w:val="right" w:leader="dot" w:pos="9350"/>
            </w:tabs>
            <w:rPr>
              <w:rFonts w:asciiTheme="minorHAnsi" w:eastAsiaTheme="minorEastAsia" w:hAnsiTheme="minorHAnsi" w:cstheme="minorBidi"/>
              <w:lang w:val="en-US"/>
            </w:rPr>
          </w:pPr>
          <w:hyperlink w:anchor="_Toc82481214" w:history="1">
            <w:r w:rsidRPr="008B589F">
              <w:rPr>
                <w:rStyle w:val="Hyperlink"/>
              </w:rPr>
              <w:t>Conclusion</w:t>
            </w:r>
            <w:r>
              <w:rPr>
                <w:webHidden/>
              </w:rPr>
              <w:tab/>
            </w:r>
            <w:r>
              <w:rPr>
                <w:webHidden/>
              </w:rPr>
              <w:fldChar w:fldCharType="begin"/>
            </w:r>
            <w:r>
              <w:rPr>
                <w:webHidden/>
              </w:rPr>
              <w:instrText xml:space="preserve"> PAGEREF _Toc82481214 \h </w:instrText>
            </w:r>
            <w:r>
              <w:rPr>
                <w:webHidden/>
              </w:rPr>
            </w:r>
            <w:r>
              <w:rPr>
                <w:webHidden/>
              </w:rPr>
              <w:fldChar w:fldCharType="separate"/>
            </w:r>
            <w:r>
              <w:rPr>
                <w:webHidden/>
              </w:rPr>
              <w:t>14</w:t>
            </w:r>
            <w:r>
              <w:rPr>
                <w:webHidden/>
              </w:rPr>
              <w:fldChar w:fldCharType="end"/>
            </w:r>
          </w:hyperlink>
        </w:p>
        <w:p w14:paraId="694B8694" w14:textId="07772419"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1" w:name="_Toc82481195"/>
      <w:r>
        <w:lastRenderedPageBreak/>
        <w:t>List of Figures</w:t>
      </w:r>
      <w:bookmarkEnd w:id="1"/>
      <w:r w:rsidR="00FF70AF">
        <w:t xml:space="preserve"> </w:t>
      </w:r>
    </w:p>
    <w:p w14:paraId="196674DF" w14:textId="77777777" w:rsidR="00E82610"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0A9E5D8A" w14:textId="07611E02" w:rsidR="00E82610" w:rsidRDefault="008B3B96">
      <w:pPr>
        <w:pStyle w:val="TableofFigures"/>
        <w:tabs>
          <w:tab w:val="right" w:leader="dot" w:pos="9350"/>
        </w:tabs>
        <w:rPr>
          <w:rFonts w:asciiTheme="minorHAnsi" w:eastAsiaTheme="minorEastAsia" w:hAnsiTheme="minorHAnsi" w:cstheme="minorBidi"/>
          <w:lang w:val="en-US"/>
        </w:rPr>
      </w:pPr>
      <w:hyperlink w:anchor="_Toc82480909" w:history="1">
        <w:r w:rsidR="00E82610" w:rsidRPr="00427B68">
          <w:rPr>
            <w:rStyle w:val="Hyperlink"/>
          </w:rPr>
          <w:t>Fig 1: The complete MLOps process</w:t>
        </w:r>
        <w:r w:rsidR="00E82610">
          <w:rPr>
            <w:webHidden/>
          </w:rPr>
          <w:tab/>
        </w:r>
        <w:r w:rsidR="00E82610">
          <w:rPr>
            <w:webHidden/>
          </w:rPr>
          <w:fldChar w:fldCharType="begin"/>
        </w:r>
        <w:r w:rsidR="00E82610">
          <w:rPr>
            <w:webHidden/>
          </w:rPr>
          <w:instrText xml:space="preserve"> PAGEREF _Toc82480909 \h </w:instrText>
        </w:r>
        <w:r w:rsidR="00E82610">
          <w:rPr>
            <w:webHidden/>
          </w:rPr>
        </w:r>
        <w:r w:rsidR="00E82610">
          <w:rPr>
            <w:webHidden/>
          </w:rPr>
          <w:fldChar w:fldCharType="separate"/>
        </w:r>
        <w:r w:rsidR="00E82610">
          <w:rPr>
            <w:webHidden/>
          </w:rPr>
          <w:t>4</w:t>
        </w:r>
        <w:r w:rsidR="00E82610">
          <w:rPr>
            <w:webHidden/>
          </w:rPr>
          <w:fldChar w:fldCharType="end"/>
        </w:r>
      </w:hyperlink>
    </w:p>
    <w:p w14:paraId="78773864" w14:textId="08FB381C" w:rsidR="00E82610" w:rsidRDefault="008B3B96">
      <w:pPr>
        <w:pStyle w:val="TableofFigures"/>
        <w:tabs>
          <w:tab w:val="right" w:leader="dot" w:pos="9350"/>
        </w:tabs>
        <w:rPr>
          <w:rFonts w:asciiTheme="minorHAnsi" w:eastAsiaTheme="minorEastAsia" w:hAnsiTheme="minorHAnsi" w:cstheme="minorBidi"/>
          <w:lang w:val="en-US"/>
        </w:rPr>
      </w:pPr>
      <w:hyperlink w:anchor="_Toc82480910" w:history="1">
        <w:r w:rsidR="00E82610" w:rsidRPr="00427B68">
          <w:rPr>
            <w:rStyle w:val="Hyperlink"/>
          </w:rPr>
          <w:t>Fig 2: The MLOps Stack Template (Source)</w:t>
        </w:r>
        <w:r w:rsidR="00E82610">
          <w:rPr>
            <w:webHidden/>
          </w:rPr>
          <w:tab/>
        </w:r>
        <w:r w:rsidR="00E82610">
          <w:rPr>
            <w:webHidden/>
          </w:rPr>
          <w:fldChar w:fldCharType="begin"/>
        </w:r>
        <w:r w:rsidR="00E82610">
          <w:rPr>
            <w:webHidden/>
          </w:rPr>
          <w:instrText xml:space="preserve"> PAGEREF _Toc82480910 \h </w:instrText>
        </w:r>
        <w:r w:rsidR="00E82610">
          <w:rPr>
            <w:webHidden/>
          </w:rPr>
        </w:r>
        <w:r w:rsidR="00E82610">
          <w:rPr>
            <w:webHidden/>
          </w:rPr>
          <w:fldChar w:fldCharType="separate"/>
        </w:r>
        <w:r w:rsidR="00E82610">
          <w:rPr>
            <w:webHidden/>
          </w:rPr>
          <w:t>5</w:t>
        </w:r>
        <w:r w:rsidR="00E82610">
          <w:rPr>
            <w:webHidden/>
          </w:rPr>
          <w:fldChar w:fldCharType="end"/>
        </w:r>
      </w:hyperlink>
    </w:p>
    <w:p w14:paraId="10BB5C8D" w14:textId="3CD00B83" w:rsidR="00E82610" w:rsidRDefault="008B3B96">
      <w:pPr>
        <w:pStyle w:val="TableofFigures"/>
        <w:tabs>
          <w:tab w:val="right" w:leader="dot" w:pos="9350"/>
        </w:tabs>
        <w:rPr>
          <w:rFonts w:asciiTheme="minorHAnsi" w:eastAsiaTheme="minorEastAsia" w:hAnsiTheme="minorHAnsi" w:cstheme="minorBidi"/>
          <w:lang w:val="en-US"/>
        </w:rPr>
      </w:pPr>
      <w:hyperlink w:anchor="_Toc82480911" w:history="1">
        <w:r w:rsidR="00E82610" w:rsidRPr="00427B68">
          <w:rPr>
            <w:rStyle w:val="Hyperlink"/>
          </w:rPr>
          <w:t>Fig 3: Cookiecutter Folder Structure (Source)</w:t>
        </w:r>
        <w:r w:rsidR="00E82610">
          <w:rPr>
            <w:webHidden/>
          </w:rPr>
          <w:tab/>
        </w:r>
        <w:r w:rsidR="00E82610">
          <w:rPr>
            <w:webHidden/>
          </w:rPr>
          <w:fldChar w:fldCharType="begin"/>
        </w:r>
        <w:r w:rsidR="00E82610">
          <w:rPr>
            <w:webHidden/>
          </w:rPr>
          <w:instrText xml:space="preserve"> PAGEREF _Toc82480911 \h </w:instrText>
        </w:r>
        <w:r w:rsidR="00E82610">
          <w:rPr>
            <w:webHidden/>
          </w:rPr>
        </w:r>
        <w:r w:rsidR="00E82610">
          <w:rPr>
            <w:webHidden/>
          </w:rPr>
          <w:fldChar w:fldCharType="separate"/>
        </w:r>
        <w:r w:rsidR="00E82610">
          <w:rPr>
            <w:webHidden/>
          </w:rPr>
          <w:t>7</w:t>
        </w:r>
        <w:r w:rsidR="00E82610">
          <w:rPr>
            <w:webHidden/>
          </w:rPr>
          <w:fldChar w:fldCharType="end"/>
        </w:r>
      </w:hyperlink>
    </w:p>
    <w:p w14:paraId="7EDA4963" w14:textId="30F77F48" w:rsidR="00E82610" w:rsidRDefault="008B3B96">
      <w:pPr>
        <w:pStyle w:val="TableofFigures"/>
        <w:tabs>
          <w:tab w:val="right" w:leader="dot" w:pos="9350"/>
        </w:tabs>
        <w:rPr>
          <w:rFonts w:asciiTheme="minorHAnsi" w:eastAsiaTheme="minorEastAsia" w:hAnsiTheme="minorHAnsi" w:cstheme="minorBidi"/>
          <w:lang w:val="en-US"/>
        </w:rPr>
      </w:pPr>
      <w:hyperlink w:anchor="_Toc82480912" w:history="1">
        <w:r w:rsidR="00E82610" w:rsidRPr="00427B68">
          <w:rPr>
            <w:rStyle w:val="Hyperlink"/>
          </w:rPr>
          <w:t>Fig 4: GUI for Markdown Editor (readme.so)</w:t>
        </w:r>
        <w:r w:rsidR="00E82610">
          <w:rPr>
            <w:webHidden/>
          </w:rPr>
          <w:tab/>
        </w:r>
        <w:r w:rsidR="00E82610">
          <w:rPr>
            <w:webHidden/>
          </w:rPr>
          <w:fldChar w:fldCharType="begin"/>
        </w:r>
        <w:r w:rsidR="00E82610">
          <w:rPr>
            <w:webHidden/>
          </w:rPr>
          <w:instrText xml:space="preserve"> PAGEREF _Toc82480912 \h </w:instrText>
        </w:r>
        <w:r w:rsidR="00E82610">
          <w:rPr>
            <w:webHidden/>
          </w:rPr>
        </w:r>
        <w:r w:rsidR="00E82610">
          <w:rPr>
            <w:webHidden/>
          </w:rPr>
          <w:fldChar w:fldCharType="separate"/>
        </w:r>
        <w:r w:rsidR="00E82610">
          <w:rPr>
            <w:webHidden/>
          </w:rPr>
          <w:t>8</w:t>
        </w:r>
        <w:r w:rsidR="00E82610">
          <w:rPr>
            <w:webHidden/>
          </w:rPr>
          <w:fldChar w:fldCharType="end"/>
        </w:r>
      </w:hyperlink>
    </w:p>
    <w:p w14:paraId="173E55B3" w14:textId="121EFFAB" w:rsidR="00E82610" w:rsidRDefault="008B3B96">
      <w:pPr>
        <w:pStyle w:val="TableofFigures"/>
        <w:tabs>
          <w:tab w:val="right" w:leader="dot" w:pos="9350"/>
        </w:tabs>
        <w:rPr>
          <w:rFonts w:asciiTheme="minorHAnsi" w:eastAsiaTheme="minorEastAsia" w:hAnsiTheme="minorHAnsi" w:cstheme="minorBidi"/>
          <w:lang w:val="en-US"/>
        </w:rPr>
      </w:pPr>
      <w:hyperlink w:anchor="_Toc82480913" w:history="1">
        <w:r w:rsidR="00E82610" w:rsidRPr="00427B68">
          <w:rPr>
            <w:rStyle w:val="Hyperlink"/>
          </w:rPr>
          <w:t>Fig 5: Pandas Profiling (Source)</w:t>
        </w:r>
        <w:r w:rsidR="00E82610">
          <w:rPr>
            <w:webHidden/>
          </w:rPr>
          <w:tab/>
        </w:r>
        <w:r w:rsidR="00E82610">
          <w:rPr>
            <w:webHidden/>
          </w:rPr>
          <w:fldChar w:fldCharType="begin"/>
        </w:r>
        <w:r w:rsidR="00E82610">
          <w:rPr>
            <w:webHidden/>
          </w:rPr>
          <w:instrText xml:space="preserve"> PAGEREF _Toc82480913 \h </w:instrText>
        </w:r>
        <w:r w:rsidR="00E82610">
          <w:rPr>
            <w:webHidden/>
          </w:rPr>
        </w:r>
        <w:r w:rsidR="00E82610">
          <w:rPr>
            <w:webHidden/>
          </w:rPr>
          <w:fldChar w:fldCharType="separate"/>
        </w:r>
        <w:r w:rsidR="00E82610">
          <w:rPr>
            <w:webHidden/>
          </w:rPr>
          <w:t>9</w:t>
        </w:r>
        <w:r w:rsidR="00E82610">
          <w:rPr>
            <w:webHidden/>
          </w:rPr>
          <w:fldChar w:fldCharType="end"/>
        </w:r>
      </w:hyperlink>
    </w:p>
    <w:p w14:paraId="4D6A7BE2" w14:textId="2698BF6F" w:rsidR="00E82610" w:rsidRDefault="008B3B96">
      <w:pPr>
        <w:pStyle w:val="TableofFigures"/>
        <w:tabs>
          <w:tab w:val="right" w:leader="dot" w:pos="9350"/>
        </w:tabs>
        <w:rPr>
          <w:rFonts w:asciiTheme="minorHAnsi" w:eastAsiaTheme="minorEastAsia" w:hAnsiTheme="minorHAnsi" w:cstheme="minorBidi"/>
          <w:lang w:val="en-US"/>
        </w:rPr>
      </w:pPr>
      <w:hyperlink w:anchor="_Toc82480914" w:history="1">
        <w:r w:rsidR="00E82610" w:rsidRPr="00427B68">
          <w:rPr>
            <w:rStyle w:val="Hyperlink"/>
          </w:rPr>
          <w:t>Fig 6: SweetViz Features (Source)</w:t>
        </w:r>
        <w:r w:rsidR="00E82610">
          <w:rPr>
            <w:webHidden/>
          </w:rPr>
          <w:tab/>
        </w:r>
        <w:r w:rsidR="00E82610">
          <w:rPr>
            <w:webHidden/>
          </w:rPr>
          <w:fldChar w:fldCharType="begin"/>
        </w:r>
        <w:r w:rsidR="00E82610">
          <w:rPr>
            <w:webHidden/>
          </w:rPr>
          <w:instrText xml:space="preserve"> PAGEREF _Toc82480914 \h </w:instrText>
        </w:r>
        <w:r w:rsidR="00E82610">
          <w:rPr>
            <w:webHidden/>
          </w:rPr>
        </w:r>
        <w:r w:rsidR="00E82610">
          <w:rPr>
            <w:webHidden/>
          </w:rPr>
          <w:fldChar w:fldCharType="separate"/>
        </w:r>
        <w:r w:rsidR="00E82610">
          <w:rPr>
            <w:webHidden/>
          </w:rPr>
          <w:t>10</w:t>
        </w:r>
        <w:r w:rsidR="00E82610">
          <w:rPr>
            <w:webHidden/>
          </w:rPr>
          <w:fldChar w:fldCharType="end"/>
        </w:r>
      </w:hyperlink>
    </w:p>
    <w:p w14:paraId="091F6E5D" w14:textId="564BC4D8" w:rsidR="00E82610" w:rsidRDefault="008B3B96">
      <w:pPr>
        <w:pStyle w:val="TableofFigures"/>
        <w:tabs>
          <w:tab w:val="right" w:leader="dot" w:pos="9350"/>
        </w:tabs>
        <w:rPr>
          <w:rFonts w:asciiTheme="minorHAnsi" w:eastAsiaTheme="minorEastAsia" w:hAnsiTheme="minorHAnsi" w:cstheme="minorBidi"/>
          <w:lang w:val="en-US"/>
        </w:rPr>
      </w:pPr>
      <w:hyperlink w:anchor="_Toc82480915" w:history="1">
        <w:r w:rsidR="00E82610" w:rsidRPr="00427B68">
          <w:rPr>
            <w:rStyle w:val="Hyperlink"/>
          </w:rPr>
          <w:t>Fig 7: SHAPASH monitor for Interpretable Machine Learning (Source)</w:t>
        </w:r>
        <w:r w:rsidR="00E82610">
          <w:rPr>
            <w:webHidden/>
          </w:rPr>
          <w:tab/>
        </w:r>
        <w:r w:rsidR="00E82610">
          <w:rPr>
            <w:webHidden/>
          </w:rPr>
          <w:fldChar w:fldCharType="begin"/>
        </w:r>
        <w:r w:rsidR="00E82610">
          <w:rPr>
            <w:webHidden/>
          </w:rPr>
          <w:instrText xml:space="preserve"> PAGEREF _Toc82480915 \h </w:instrText>
        </w:r>
        <w:r w:rsidR="00E82610">
          <w:rPr>
            <w:webHidden/>
          </w:rPr>
        </w:r>
        <w:r w:rsidR="00E82610">
          <w:rPr>
            <w:webHidden/>
          </w:rPr>
          <w:fldChar w:fldCharType="separate"/>
        </w:r>
        <w:r w:rsidR="00E82610">
          <w:rPr>
            <w:webHidden/>
          </w:rPr>
          <w:t>12</w:t>
        </w:r>
        <w:r w:rsidR="00E82610">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2" w:name="_Toc82481196"/>
      <w:r w:rsidRPr="00E064F4">
        <w:lastRenderedPageBreak/>
        <w:t>Introduction</w:t>
      </w:r>
      <w:bookmarkEnd w:id="2"/>
    </w:p>
    <w:p w14:paraId="561680E3" w14:textId="1FFFD12F" w:rsidR="00FC58A6" w:rsidRDefault="0077497C" w:rsidP="00FA0BE7">
      <w:r>
        <w:t xml:space="preserve">Data Science is losing its title of the “Sexiest </w:t>
      </w:r>
      <w:r w:rsidR="00C21999">
        <w:t>J</w:t>
      </w:r>
      <w:r>
        <w:t>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4D987BA6"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word floating around in the Data Science world</w:t>
      </w:r>
      <w:r w:rsidR="00C21999">
        <w:t>,</w:t>
      </w:r>
      <w:r w:rsidR="008018D3">
        <w:t xml:space="preserve"> and it is critical to understand what it really means.</w:t>
      </w:r>
    </w:p>
    <w:p w14:paraId="0AACAF66" w14:textId="6F8CFCCD"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w:t>
      </w:r>
      <w:r w:rsidR="00EC43FD">
        <w:t>-</w:t>
      </w:r>
      <w:r w:rsidR="00A370A9">
        <w:t>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0DFD016F" w:rsidR="00B32251" w:rsidRDefault="00B32251" w:rsidP="00B32251">
      <w:pPr>
        <w:pStyle w:val="Caption"/>
        <w:jc w:val="center"/>
      </w:pPr>
      <w:bookmarkStart w:id="3" w:name="_Toc82480909"/>
      <w:r>
        <w:t xml:space="preserve">Fig </w:t>
      </w:r>
      <w:r>
        <w:fldChar w:fldCharType="begin"/>
      </w:r>
      <w:r>
        <w:instrText xml:space="preserve"> SEQ Fig \* ARABIC </w:instrText>
      </w:r>
      <w:r>
        <w:fldChar w:fldCharType="separate"/>
      </w:r>
      <w:r w:rsidR="00CD274E">
        <w:t>1</w:t>
      </w:r>
      <w:r>
        <w:fldChar w:fldCharType="end"/>
      </w:r>
      <w:r>
        <w:t>: The complete MLOps process</w:t>
      </w:r>
      <w:bookmarkEnd w:id="3"/>
    </w:p>
    <w:p w14:paraId="4BBD27F3" w14:textId="77777777" w:rsidR="00F55354" w:rsidRPr="00F55354" w:rsidRDefault="00F55354" w:rsidP="00F55354"/>
    <w:p w14:paraId="1631095D" w14:textId="6DCC7CC6" w:rsidR="004E4601" w:rsidRDefault="000A68F1" w:rsidP="00850CD0">
      <w:pPr>
        <w:pStyle w:val="Heading1"/>
      </w:pPr>
      <w:bookmarkStart w:id="4" w:name="_Toc82481197"/>
      <w:r>
        <w:lastRenderedPageBreak/>
        <w:t>Designing a</w:t>
      </w:r>
      <w:r w:rsidR="00C21999">
        <w:t>n</w:t>
      </w:r>
      <w:r>
        <w:t xml:space="preserve"> MLOps Solution</w:t>
      </w:r>
      <w:bookmarkEnd w:id="4"/>
      <w:r w:rsidR="004E4601">
        <w:t xml:space="preserve"> </w:t>
      </w:r>
    </w:p>
    <w:p w14:paraId="257808B7" w14:textId="3CCEFABB" w:rsidR="0039236C" w:rsidRDefault="004E4601" w:rsidP="004E4601">
      <w:r>
        <w:t xml:space="preserve">At the moment, the MLOps landscape is frequently evolving. The number of tools available for a single task </w:t>
      </w:r>
      <w:r w:rsidR="00C21999">
        <w:t>is</w:t>
      </w:r>
      <w:r>
        <w:t xml:space="preserve"> many – this leads to multiple options, which is alwa</w:t>
      </w:r>
      <w:r w:rsidR="00C21999">
        <w:t>y</w:t>
      </w:r>
      <w:r>
        <w:t>s a good thing, but it also means that we have to decide what will work best in ou</w:t>
      </w:r>
      <w:r w:rsidR="00C21999">
        <w:t>r</w:t>
      </w:r>
      <w:r>
        <w:t xml:space="preserve"> use</w:t>
      </w:r>
      <w:r w:rsidR="00C21999">
        <w:t xml:space="preserve"> </w:t>
      </w:r>
      <w:r>
        <w:t>case. A good way to make projects more tangible is to focus on the stack. This can be complicated in different settings</w:t>
      </w:r>
      <w:r w:rsidR="00C21999">
        <w:t>,</w:t>
      </w:r>
      <w:r>
        <w:t xml:space="preserve"> and</w:t>
      </w:r>
      <w:r w:rsidR="0039236C">
        <w:t xml:space="preserve"> we have to make MLOps real for it to work.</w:t>
      </w:r>
      <w:r w:rsidR="00605FFD">
        <w:t xml:space="preserve"> Where DevOps has a CI/CD approach to software solution</w:t>
      </w:r>
      <w:r w:rsidR="00C21999">
        <w:t>s</w:t>
      </w:r>
      <w:r w:rsidR="00605FFD">
        <w:t>,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2" w:history="1"/>
    </w:p>
    <w:p w14:paraId="2820FEFF" w14:textId="7840A19F" w:rsidR="00AB69E9" w:rsidRDefault="00D446CE" w:rsidP="00D446CE">
      <w:pPr>
        <w:pStyle w:val="Caption"/>
        <w:jc w:val="center"/>
      </w:pPr>
      <w:bookmarkStart w:id="5" w:name="_Toc82480910"/>
      <w:r>
        <w:t xml:space="preserve">Fig </w:t>
      </w:r>
      <w:r>
        <w:fldChar w:fldCharType="begin"/>
      </w:r>
      <w:r>
        <w:instrText xml:space="preserve"> SEQ Fig \* ARABIC </w:instrText>
      </w:r>
      <w:r>
        <w:fldChar w:fldCharType="separate"/>
      </w:r>
      <w:r w:rsidR="00CD274E">
        <w:t>2</w:t>
      </w:r>
      <w:r>
        <w:fldChar w:fldCharType="end"/>
      </w:r>
      <w:r>
        <w:t>: The MLOps Stack Template</w:t>
      </w:r>
      <w:r w:rsidR="00AB33B9">
        <w:t xml:space="preserve"> (</w:t>
      </w:r>
      <w:hyperlink r:id="rId13" w:history="1">
        <w:r w:rsidR="00AB33B9" w:rsidRPr="00AB33B9">
          <w:rPr>
            <w:rStyle w:val="Hyperlink"/>
          </w:rPr>
          <w:t>Source</w:t>
        </w:r>
      </w:hyperlink>
      <w:r w:rsidR="00AB33B9">
        <w:t>)</w:t>
      </w:r>
      <w:bookmarkEnd w:id="5"/>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E6702C">
      <w:pPr>
        <w:pStyle w:val="ListParagraph"/>
        <w:numPr>
          <w:ilvl w:val="0"/>
          <w:numId w:val="46"/>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E6702C">
      <w:pPr>
        <w:pStyle w:val="ListParagraph"/>
        <w:numPr>
          <w:ilvl w:val="0"/>
          <w:numId w:val="46"/>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E6702C">
      <w:pPr>
        <w:pStyle w:val="ListParagraph"/>
        <w:numPr>
          <w:ilvl w:val="0"/>
          <w:numId w:val="46"/>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E6702C">
      <w:pPr>
        <w:pStyle w:val="ListParagraph"/>
        <w:numPr>
          <w:ilvl w:val="0"/>
          <w:numId w:val="46"/>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E6702C">
      <w:pPr>
        <w:pStyle w:val="ListParagraph"/>
        <w:numPr>
          <w:ilvl w:val="0"/>
          <w:numId w:val="46"/>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E6702C">
      <w:pPr>
        <w:pStyle w:val="ListParagraph"/>
        <w:numPr>
          <w:ilvl w:val="0"/>
          <w:numId w:val="46"/>
        </w:numPr>
      </w:pPr>
      <w:r w:rsidRPr="00083A0C">
        <w:rPr>
          <w:b/>
        </w:rPr>
        <w:t>Metadata Store</w:t>
      </w:r>
      <w:r>
        <w:t xml:space="preserve">: </w:t>
      </w:r>
      <w:r w:rsidR="004413B5">
        <w:t>Metadata for larger and evolving datasets can be housed in metadata stores</w:t>
      </w:r>
    </w:p>
    <w:p w14:paraId="10EABF4A" w14:textId="1B8B4914" w:rsidR="00546FB5" w:rsidRDefault="00546FB5" w:rsidP="00546FB5">
      <w:pPr>
        <w:pStyle w:val="ListParagraph"/>
        <w:numPr>
          <w:ilvl w:val="0"/>
          <w:numId w:val="46"/>
        </w:numPr>
      </w:pPr>
      <w:r w:rsidRPr="00083A0C">
        <w:rPr>
          <w:b/>
        </w:rPr>
        <w:t>Model Registry</w:t>
      </w:r>
      <w:r>
        <w:t xml:space="preserve">: </w:t>
      </w:r>
      <w:r w:rsidR="008D206A">
        <w:t>Logging models are done in the model registry</w:t>
      </w:r>
      <w:r w:rsidR="00C21999">
        <w:t>;</w:t>
      </w:r>
      <w:r w:rsidR="00B41DD1">
        <w:t xml:space="preserve"> this setup helps reflect back on multiple iterations</w:t>
      </w:r>
    </w:p>
    <w:p w14:paraId="5B8E1DD5" w14:textId="33D19FEF" w:rsidR="00546FB5" w:rsidRDefault="00546FB5" w:rsidP="00546FB5">
      <w:pPr>
        <w:pStyle w:val="ListParagraph"/>
        <w:numPr>
          <w:ilvl w:val="0"/>
          <w:numId w:val="46"/>
        </w:numPr>
      </w:pPr>
      <w:r w:rsidRPr="00083A0C">
        <w:rPr>
          <w:b/>
        </w:rPr>
        <w:t>Model Serving</w:t>
      </w:r>
      <w:r>
        <w:t xml:space="preserve">: </w:t>
      </w:r>
      <w:r w:rsidR="00B41DD1">
        <w:t>Model serving is critical to production</w:t>
      </w:r>
      <w:r w:rsidR="00C21999">
        <w:t>;</w:t>
      </w:r>
      <w:r w:rsidR="00B41DD1">
        <w:t xml:space="preserve"> it is the interface of machine learning with the real world</w:t>
      </w:r>
    </w:p>
    <w:p w14:paraId="7C496119" w14:textId="06D3EA91" w:rsidR="00546FB5" w:rsidRDefault="00546FB5" w:rsidP="00546FB5">
      <w:pPr>
        <w:pStyle w:val="ListParagraph"/>
        <w:numPr>
          <w:ilvl w:val="0"/>
          <w:numId w:val="46"/>
        </w:numPr>
      </w:pPr>
      <w:r w:rsidRPr="00677B60">
        <w:rPr>
          <w:b/>
        </w:rPr>
        <w:t>Model Monitoring</w:t>
      </w:r>
      <w:r>
        <w:t>:</w:t>
      </w:r>
      <w:r w:rsidR="00A07CC1">
        <w:t xml:space="preserve"> Monitoring the model parameters in real-world post</w:t>
      </w:r>
      <w:r w:rsidR="00C21999">
        <w:t>-</w:t>
      </w:r>
      <w:r w:rsidR="00A07CC1">
        <w:t>production is critical to adjust various components to ensure that the feedback loop is met and the expected output is delivered in production consistently</w:t>
      </w:r>
      <w:r>
        <w:t xml:space="preserve"> </w:t>
      </w:r>
    </w:p>
    <w:p w14:paraId="3C7D6560" w14:textId="0E749F8B" w:rsidR="000A68F1" w:rsidRDefault="000A68F1" w:rsidP="000A68F1">
      <w:r>
        <w:t>Now that we have got a clear un</w:t>
      </w:r>
      <w:r w:rsidR="0041550B">
        <w:t>derstanding o</w:t>
      </w:r>
      <w:r w:rsidR="00C21999">
        <w:t>f</w:t>
      </w:r>
      <w:r w:rsidR="0041550B">
        <w:t xml:space="preserve"> the components required to design for </w:t>
      </w:r>
      <w:r w:rsidR="00C21999">
        <w:t xml:space="preserve">the </w:t>
      </w:r>
      <w:r w:rsidR="0041550B">
        <w:t xml:space="preserve">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2DB9EF92" w:rsidR="00302B5F" w:rsidRDefault="00302B5F" w:rsidP="00302B5F">
      <w:pPr>
        <w:pStyle w:val="Heading1"/>
      </w:pPr>
      <w:bookmarkStart w:id="6" w:name="_Toc82481198"/>
      <w:r>
        <w:t>1 Perfect project Structure – Cookiecutter &amp; readme.so</w:t>
      </w:r>
      <w:bookmarkEnd w:id="6"/>
    </w:p>
    <w:p w14:paraId="31B75311" w14:textId="4D49F883" w:rsidR="00302B5F" w:rsidRDefault="00435D43" w:rsidP="00302B5F">
      <w:r>
        <w:t xml:space="preserve">From the MLOps </w:t>
      </w:r>
      <w:r w:rsidR="007116D9">
        <w:t xml:space="preserve">process flow, if there is one thing you can incorporate in your projects right now, it is </w:t>
      </w:r>
      <w:r w:rsidR="00E10EB9">
        <w:t>improving your</w:t>
      </w:r>
      <w:r w:rsidR="007116D9">
        <w:t xml:space="preserve"> Data Science Structure</w:t>
      </w:r>
      <w:r w:rsidR="00E10EB9">
        <w:t xml:space="preserve">. </w:t>
      </w:r>
      <w:r w:rsidR="00C21999">
        <w:t xml:space="preserve">A </w:t>
      </w:r>
      <w:r w:rsidR="00E10EB9">
        <w:t xml:space="preserve">great package called </w:t>
      </w:r>
      <w:hyperlink r:id="rId14" w:anchor="cookiecutter-data-science" w:history="1">
        <w:r w:rsidR="00E10EB9" w:rsidRPr="00E10EB9">
          <w:rPr>
            <w:rStyle w:val="Hyperlink"/>
          </w:rPr>
          <w:t>cookiecutter</w:t>
        </w:r>
      </w:hyperlink>
      <w:r w:rsidR="003669D1">
        <w:t xml:space="preserve"> helps build the structure of </w:t>
      </w:r>
      <w:r w:rsidR="002D6E65">
        <w:t>real-world machine learning implementations</w:t>
      </w:r>
      <w:r w:rsidR="003669D1">
        <w:t>.</w:t>
      </w:r>
      <w:r w:rsidR="00E10EB9">
        <w:t xml:space="preserve"> The goal of </w:t>
      </w:r>
      <w:r w:rsidR="002D6E65">
        <w:t>cookiecutter</w:t>
      </w:r>
      <w:r w:rsidR="00E10EB9">
        <w:t xml:space="preserve"> is to make it easier to start, structure and share analysis</w:t>
      </w:r>
      <w:r w:rsidR="00654FD1">
        <w:t>.</w:t>
      </w:r>
    </w:p>
    <w:p w14:paraId="45079E84" w14:textId="59A6F412" w:rsidR="00E10EB9" w:rsidRDefault="0010022F" w:rsidP="000E0B67">
      <w:pPr>
        <w:jc w:val="center"/>
      </w:pPr>
      <w:r>
        <w:lastRenderedPageBreak/>
        <w:drawing>
          <wp:inline distT="0" distB="0" distL="0" distR="0" wp14:anchorId="18E23278" wp14:editId="436A7A45">
            <wp:extent cx="5493970" cy="4937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5045" cy="4938726"/>
                    </a:xfrm>
                    <a:prstGeom prst="rect">
                      <a:avLst/>
                    </a:prstGeom>
                    <a:noFill/>
                    <a:ln>
                      <a:noFill/>
                    </a:ln>
                  </pic:spPr>
                </pic:pic>
              </a:graphicData>
            </a:graphic>
          </wp:inline>
        </w:drawing>
      </w:r>
    </w:p>
    <w:p w14:paraId="74EE3146" w14:textId="00AB4BEF" w:rsidR="00D27979" w:rsidRDefault="00D27979" w:rsidP="00D27979">
      <w:pPr>
        <w:pStyle w:val="Caption"/>
        <w:jc w:val="center"/>
      </w:pPr>
      <w:bookmarkStart w:id="7" w:name="_Toc82480911"/>
      <w:r>
        <w:t xml:space="preserve">Fig </w:t>
      </w:r>
      <w:r>
        <w:fldChar w:fldCharType="begin"/>
      </w:r>
      <w:r>
        <w:instrText xml:space="preserve"> SEQ Fig \* ARABIC </w:instrText>
      </w:r>
      <w:r>
        <w:fldChar w:fldCharType="separate"/>
      </w:r>
      <w:r w:rsidR="00CD274E">
        <w:t>3</w:t>
      </w:r>
      <w:r>
        <w:fldChar w:fldCharType="end"/>
      </w:r>
      <w:r>
        <w:t>: Cookiecutter Folder Structure</w:t>
      </w:r>
      <w:r w:rsidR="004F4C99">
        <w:t xml:space="preserve"> (</w:t>
      </w:r>
      <w:hyperlink r:id="rId16" w:anchor="cookiecutter-data-science" w:history="1">
        <w:r w:rsidR="004F4C99" w:rsidRPr="004F4C99">
          <w:rPr>
            <w:rStyle w:val="Hyperlink"/>
          </w:rPr>
          <w:t>Source</w:t>
        </w:r>
      </w:hyperlink>
      <w:r w:rsidR="004F4C99">
        <w:t>)</w:t>
      </w:r>
      <w:bookmarkEnd w:id="7"/>
    </w:p>
    <w:p w14:paraId="17830546" w14:textId="421E7F9D" w:rsidR="00214C6D" w:rsidRDefault="00214C6D" w:rsidP="00214C6D">
      <w:r>
        <w:t xml:space="preserve">Another major component where </w:t>
      </w:r>
      <w:r w:rsidR="009214F5">
        <w:t>Data Scientists lack is in providing information and documentation in their projects. So, when returning to your own project after a period of time, a lot of information is missed out. Markdown files,  particularly readme.md files can be compli</w:t>
      </w:r>
      <w:r w:rsidR="00140456">
        <w:t>c</w:t>
      </w:r>
      <w:r w:rsidR="009214F5">
        <w:t>ated to create, especially if you want to do them well.</w:t>
      </w:r>
      <w:r w:rsidR="00E74DDC">
        <w:t xml:space="preserve"> So, use an editor</w:t>
      </w:r>
      <w:r w:rsidR="008D646F">
        <w:t xml:space="preserve"> from readme.so</w:t>
      </w:r>
      <w:r w:rsidR="00E74DDC">
        <w:t xml:space="preserve"> to help you </w:t>
      </w:r>
      <w:r w:rsidR="002E6979">
        <w:t>in real</w:t>
      </w:r>
      <w:r w:rsidR="00140456">
        <w:t>-</w:t>
      </w:r>
      <w:r w:rsidR="002E6979">
        <w:t>time.</w:t>
      </w:r>
    </w:p>
    <w:p w14:paraId="52AF5459" w14:textId="3B6B6840" w:rsidR="002E6979" w:rsidRDefault="002E6979" w:rsidP="00214C6D">
      <w:r w:rsidRPr="002E6979">
        <w:lastRenderedPageBreak/>
        <w:drawing>
          <wp:inline distT="0" distB="0" distL="0" distR="0" wp14:anchorId="49C8D76C" wp14:editId="51299823">
            <wp:extent cx="594360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49880"/>
                    </a:xfrm>
                    <a:prstGeom prst="rect">
                      <a:avLst/>
                    </a:prstGeom>
                  </pic:spPr>
                </pic:pic>
              </a:graphicData>
            </a:graphic>
          </wp:inline>
        </w:drawing>
      </w:r>
    </w:p>
    <w:p w14:paraId="228B204A" w14:textId="22D43691" w:rsidR="00D85258" w:rsidRDefault="00316757" w:rsidP="00316757">
      <w:pPr>
        <w:pStyle w:val="Caption"/>
        <w:jc w:val="center"/>
      </w:pPr>
      <w:bookmarkStart w:id="8" w:name="_Toc82480912"/>
      <w:r>
        <w:t xml:space="preserve">Fig </w:t>
      </w:r>
      <w:r>
        <w:fldChar w:fldCharType="begin"/>
      </w:r>
      <w:r>
        <w:instrText xml:space="preserve"> SEQ Fig \* ARABIC </w:instrText>
      </w:r>
      <w:r>
        <w:fldChar w:fldCharType="separate"/>
      </w:r>
      <w:r w:rsidR="00CD274E">
        <w:t>4</w:t>
      </w:r>
      <w:r>
        <w:fldChar w:fldCharType="end"/>
      </w:r>
      <w:r>
        <w:t>: GUI for Markdown Editor (</w:t>
      </w:r>
      <w:hyperlink r:id="rId18" w:history="1">
        <w:r w:rsidRPr="00316757">
          <w:rPr>
            <w:rStyle w:val="Hyperlink"/>
          </w:rPr>
          <w:t>readme.so</w:t>
        </w:r>
      </w:hyperlink>
      <w:r>
        <w:t>)</w:t>
      </w:r>
      <w:bookmarkEnd w:id="8"/>
    </w:p>
    <w:p w14:paraId="4B6F4100" w14:textId="0A856F21" w:rsidR="0019446F" w:rsidRDefault="0019446F" w:rsidP="0019446F">
      <w:r>
        <w:t>This is bound to impress interviewers and demarcate you as an expert in most interviews</w:t>
      </w:r>
      <w:r w:rsidR="00140456">
        <w:t>,</w:t>
      </w:r>
      <w:r>
        <w:t xml:space="preserve"> as a lot of teams face issues when it comes to the standardization of machine learning in production. Adopting these in your personal GitHub projects w</w:t>
      </w:r>
      <w:r w:rsidR="00140456">
        <w:t>i</w:t>
      </w:r>
      <w:r>
        <w:t>ll definitely make you stand out</w:t>
      </w:r>
      <w:r w:rsidR="006265B8">
        <w:t xml:space="preserve"> as an expert in MLOps</w:t>
      </w:r>
      <w:r>
        <w:t>.</w:t>
      </w:r>
    </w:p>
    <w:p w14:paraId="456BB8E6" w14:textId="5C884FAB" w:rsidR="006265B8" w:rsidRPr="00EE741D" w:rsidRDefault="006265B8" w:rsidP="00EE741D">
      <w:pPr>
        <w:pStyle w:val="Heading2"/>
      </w:pPr>
      <w:bookmarkStart w:id="9" w:name="_Toc82481199"/>
      <w:r w:rsidRPr="00EE741D">
        <w:t>Project Idea</w:t>
      </w:r>
      <w:bookmarkEnd w:id="9"/>
    </w:p>
    <w:p w14:paraId="355E2FB0" w14:textId="0B7BF1A2" w:rsidR="0019446F" w:rsidRPr="0019446F" w:rsidRDefault="00F97A8A" w:rsidP="0019446F">
      <w:r>
        <w:t xml:space="preserve">Take any project you have done and implement it with a </w:t>
      </w:r>
      <w:r w:rsidR="00C33477">
        <w:t>high-quality</w:t>
      </w:r>
      <w:r>
        <w:t xml:space="preserve"> readme.md </w:t>
      </w:r>
      <w:r w:rsidR="00C33477">
        <w:t xml:space="preserve">file leveraging </w:t>
      </w:r>
      <w:hyperlink r:id="rId19" w:history="1">
        <w:r w:rsidR="00C33477" w:rsidRPr="008F17A3">
          <w:rPr>
            <w:rStyle w:val="Hyperlink"/>
          </w:rPr>
          <w:t>readme.so</w:t>
        </w:r>
      </w:hyperlink>
      <w:r w:rsidR="00C33477">
        <w:t xml:space="preserve"> </w:t>
      </w:r>
      <w:r>
        <w:t>and data science pro</w:t>
      </w:r>
      <w:r w:rsidR="00C33477">
        <w:t xml:space="preserve">ject structure using </w:t>
      </w:r>
      <w:hyperlink r:id="rId20" w:history="1">
        <w:r w:rsidR="00C33477" w:rsidRPr="00C33477">
          <w:rPr>
            <w:rStyle w:val="Hyperlink"/>
          </w:rPr>
          <w:t>cookiecutter</w:t>
        </w:r>
      </w:hyperlink>
      <w:r w:rsidR="004C2F2E">
        <w:t>. Let’s say you are a beginner and want to get started</w:t>
      </w:r>
      <w:r w:rsidR="00140456">
        <w:t>. H</w:t>
      </w:r>
      <w:r w:rsidR="004C2F2E">
        <w:t xml:space="preserve">ead over to the </w:t>
      </w:r>
      <w:hyperlink r:id="rId21" w:history="1">
        <w:r w:rsidR="004C2F2E" w:rsidRPr="004C2F2E">
          <w:rPr>
            <w:rStyle w:val="Hyperlink"/>
          </w:rPr>
          <w:t>Kaggle Titanic EDA to ML Challenge</w:t>
        </w:r>
      </w:hyperlink>
      <w:r w:rsidR="004C2F2E">
        <w:t xml:space="preserve"> and focus on building the project out using cookiecutter and high-quality documentation as expected from a production machine learning perspective. Please remember, in production, the actual process of Data Science does not change</w:t>
      </w:r>
      <w:r w:rsidR="00140456">
        <w:t>. R</w:t>
      </w:r>
      <w:r w:rsidR="004C2F2E">
        <w:t xml:space="preserve">ather the way we approach solution design evolves. </w:t>
      </w:r>
    </w:p>
    <w:p w14:paraId="11040784" w14:textId="77777777" w:rsidR="004F4C99" w:rsidRPr="004F4C99" w:rsidRDefault="004F4C99" w:rsidP="004F4C99"/>
    <w:p w14:paraId="146852E0" w14:textId="17E944CD" w:rsidR="00302B5F" w:rsidRDefault="00302B5F" w:rsidP="00302B5F">
      <w:pPr>
        <w:pStyle w:val="Heading1"/>
      </w:pPr>
      <w:bookmarkStart w:id="10" w:name="_Toc82481200"/>
      <w:r>
        <w:t xml:space="preserve">2 </w:t>
      </w:r>
      <w:r w:rsidR="009A34AB">
        <w:t>Speed</w:t>
      </w:r>
      <w:r>
        <w:t xml:space="preserve"> </w:t>
      </w:r>
      <w:r w:rsidR="009A34AB">
        <w:t>Exploratory Data Analysis</w:t>
      </w:r>
      <w:r>
        <w:t xml:space="preserve"> to minutes – Pandas Profiling, SweetViz</w:t>
      </w:r>
      <w:bookmarkEnd w:id="10"/>
      <w:r>
        <w:t xml:space="preserve"> </w:t>
      </w:r>
    </w:p>
    <w:p w14:paraId="306FBA54" w14:textId="2206A9FD" w:rsidR="00302B5F" w:rsidRDefault="00655FDA" w:rsidP="00302B5F">
      <w:r>
        <w:t>Exploratory Data Analysis</w:t>
      </w:r>
      <w:r w:rsidR="009A34AB">
        <w:t xml:space="preserve"> (EDA)</w:t>
      </w:r>
      <w:r>
        <w:t xml:space="preserve"> is something beginners in Data Science fear. Especially when multiple teams are working towards demystifying the data to ensure that </w:t>
      </w:r>
      <w:r w:rsidR="00140456">
        <w:t xml:space="preserve">a </w:t>
      </w:r>
      <w:r>
        <w:t>complete understanding of the data is done, there is bound to be some gaps between the teams and the business. Another gap that is prev</w:t>
      </w:r>
      <w:r w:rsidR="00140456">
        <w:t>ale</w:t>
      </w:r>
      <w:r>
        <w:t>nt in the real</w:t>
      </w:r>
      <w:r w:rsidR="00140456">
        <w:t xml:space="preserve"> </w:t>
      </w:r>
      <w:r>
        <w:t xml:space="preserve">world is the </w:t>
      </w:r>
      <w:r w:rsidR="009A34AB">
        <w:t xml:space="preserve">presentation of </w:t>
      </w:r>
      <w:r w:rsidR="008F17A3">
        <w:t>EDA to business stakeholders. The process of retrieving images/analysis from Jupyter Notebooks to a presentation can be a tedious process prone to errors</w:t>
      </w:r>
      <w:r w:rsidR="005D52E9">
        <w:t>.</w:t>
      </w:r>
      <w:r w:rsidR="006B7CC1">
        <w:t xml:space="preserve"> </w:t>
      </w:r>
      <w:r w:rsidR="00BC1F14">
        <w:t>T</w:t>
      </w:r>
      <w:r w:rsidR="006B7CC1">
        <w:t>here are ways to effective</w:t>
      </w:r>
      <w:r w:rsidR="00140456">
        <w:t>ly</w:t>
      </w:r>
      <w:r w:rsidR="006B7CC1">
        <w:t xml:space="preserve"> speed up the process of EDA.</w:t>
      </w:r>
    </w:p>
    <w:p w14:paraId="006F17F3" w14:textId="5B6ADE85" w:rsidR="00DA6322" w:rsidRDefault="00DA6322" w:rsidP="00302B5F">
      <w:r>
        <w:lastRenderedPageBreak/>
        <w:t xml:space="preserve">The packages that can be used to generate reports that can be downloaded as </w:t>
      </w:r>
      <w:r w:rsidR="00CF6657">
        <w:t>H</w:t>
      </w:r>
      <w:r>
        <w:t>tml files to showcase end to end exploratory analysis are as follows:</w:t>
      </w:r>
    </w:p>
    <w:p w14:paraId="5A34252D" w14:textId="3E258F54" w:rsidR="00B9053F" w:rsidRDefault="008B3B96" w:rsidP="00DA6322">
      <w:pPr>
        <w:pStyle w:val="ListParagraph"/>
        <w:numPr>
          <w:ilvl w:val="0"/>
          <w:numId w:val="47"/>
        </w:numPr>
      </w:pPr>
      <w:hyperlink r:id="rId22" w:history="1">
        <w:r w:rsidR="00DA6322" w:rsidRPr="003D5E13">
          <w:rPr>
            <w:rStyle w:val="Hyperlink"/>
          </w:rPr>
          <w:t>Pandas Profiling</w:t>
        </w:r>
      </w:hyperlink>
      <w:r w:rsidR="00DA6322">
        <w:t xml:space="preserve">: Helps with </w:t>
      </w:r>
      <w:r w:rsidR="00EC43FD">
        <w:t xml:space="preserve">a </w:t>
      </w:r>
      <w:r w:rsidR="00DA6322">
        <w:t>quick analysis of the data with inclusions such as type inference, unique values, missing values, quantile statistics, descriptive statistics, histogram, correlations, text analysis etc.</w:t>
      </w:r>
      <w:r w:rsidR="00B9053F">
        <w:t xml:space="preserve"> Just one line of code will enable you to quickly perform </w:t>
      </w:r>
      <w:r w:rsidR="00EC43FD">
        <w:t xml:space="preserve">the </w:t>
      </w:r>
      <w:r w:rsidR="00B9053F">
        <w:t>initial EDA in a visually appealing and shareable format. This is one of the best packages you can try to impress quickly.</w:t>
      </w:r>
    </w:p>
    <w:p w14:paraId="72D27227" w14:textId="77777777" w:rsidR="001753BD" w:rsidRDefault="00B9053F" w:rsidP="00B9053F">
      <w:pPr>
        <w:pStyle w:val="ListParagraph"/>
        <w:rPr>
          <w:rFonts w:ascii="Consolas" w:hAnsi="Consolas"/>
        </w:rPr>
      </w:pPr>
      <w:r>
        <w:br/>
      </w:r>
      <w:r>
        <w:rPr>
          <w:rFonts w:ascii="Consolas" w:hAnsi="Consolas"/>
        </w:rPr>
        <w:t>pandasreport = ProfileReport(df, title=”New Report Sample”)</w:t>
      </w:r>
    </w:p>
    <w:p w14:paraId="674CD124" w14:textId="39F8E731" w:rsidR="00DA6322" w:rsidRDefault="007456EC" w:rsidP="00B9053F">
      <w:pPr>
        <w:pStyle w:val="ListParagraph"/>
      </w:pPr>
      <w:r>
        <w:br/>
      </w:r>
      <w:r>
        <w:drawing>
          <wp:inline distT="0" distB="0" distL="0" distR="0" wp14:anchorId="5EF7A7B9" wp14:editId="15780F8A">
            <wp:extent cx="5943600" cy="3188215"/>
            <wp:effectExtent l="0" t="0" r="0" b="0"/>
            <wp:docPr id="8" name="Picture 8" descr="EDA process from the perspective of various Python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 process from the perspective of various Python command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88215"/>
                    </a:xfrm>
                    <a:prstGeom prst="rect">
                      <a:avLst/>
                    </a:prstGeom>
                    <a:noFill/>
                    <a:ln>
                      <a:noFill/>
                    </a:ln>
                  </pic:spPr>
                </pic:pic>
              </a:graphicData>
            </a:graphic>
          </wp:inline>
        </w:drawing>
      </w:r>
    </w:p>
    <w:p w14:paraId="1CCA1646" w14:textId="1798292D" w:rsidR="007456EC" w:rsidRDefault="00675913" w:rsidP="00675913">
      <w:pPr>
        <w:pStyle w:val="Caption"/>
        <w:jc w:val="center"/>
      </w:pPr>
      <w:bookmarkStart w:id="11" w:name="_Toc82480913"/>
      <w:r>
        <w:t xml:space="preserve">Fig </w:t>
      </w:r>
      <w:r>
        <w:fldChar w:fldCharType="begin"/>
      </w:r>
      <w:r>
        <w:instrText xml:space="preserve"> SEQ Fig \* ARABIC </w:instrText>
      </w:r>
      <w:r>
        <w:fldChar w:fldCharType="separate"/>
      </w:r>
      <w:r w:rsidR="00CD274E">
        <w:t>5</w:t>
      </w:r>
      <w:r>
        <w:fldChar w:fldCharType="end"/>
      </w:r>
      <w:r>
        <w:t>: Pandas Profiling</w:t>
      </w:r>
      <w:r w:rsidR="00D90CB7">
        <w:t xml:space="preserve"> (</w:t>
      </w:r>
      <w:hyperlink r:id="rId24" w:history="1">
        <w:r w:rsidR="00D90CB7" w:rsidRPr="00D90CB7">
          <w:rPr>
            <w:rStyle w:val="Hyperlink"/>
          </w:rPr>
          <w:t>Source</w:t>
        </w:r>
      </w:hyperlink>
      <w:r w:rsidR="00D90CB7">
        <w:t>)</w:t>
      </w:r>
      <w:bookmarkEnd w:id="11"/>
    </w:p>
    <w:p w14:paraId="2F2747C8" w14:textId="349E6FBE" w:rsidR="001753BD" w:rsidRDefault="001753BD" w:rsidP="00B9053F">
      <w:pPr>
        <w:pStyle w:val="ListParagraph"/>
      </w:pPr>
      <w:r>
        <w:t xml:space="preserve">In the Project idea section, we will talk about a good dataset you can use to try </w:t>
      </w:r>
      <w:r w:rsidR="007329F9">
        <w:t>Pandas Profiling out.</w:t>
      </w:r>
      <w:r w:rsidR="004E45A9">
        <w:tab/>
      </w:r>
      <w:r w:rsidR="004E45A9">
        <w:br/>
      </w:r>
    </w:p>
    <w:p w14:paraId="16E5DE8B" w14:textId="1946CE74" w:rsidR="00376A37" w:rsidRDefault="008B3B96" w:rsidP="00376A37">
      <w:pPr>
        <w:pStyle w:val="ListParagraph"/>
        <w:numPr>
          <w:ilvl w:val="0"/>
          <w:numId w:val="47"/>
        </w:numPr>
        <w:jc w:val="left"/>
      </w:pPr>
      <w:hyperlink r:id="rId25" w:history="1">
        <w:r w:rsidR="00DA6322" w:rsidRPr="005C4542">
          <w:rPr>
            <w:rStyle w:val="Hyperlink"/>
          </w:rPr>
          <w:t>SweetViz</w:t>
        </w:r>
      </w:hyperlink>
      <w:r w:rsidR="00641A82">
        <w:t>: SweetViz is a fantastic package to perform exploratory data analysis</w:t>
      </w:r>
      <w:r w:rsidR="005C4542">
        <w:t xml:space="preserve"> designed by a graphic designer. These packages work inline on Jupyter Notebook as well as online editors such as Google Colab. SweetViz offers </w:t>
      </w:r>
      <w:r w:rsidR="00EC43FD">
        <w:t xml:space="preserve">an </w:t>
      </w:r>
      <w:r w:rsidR="005C4542">
        <w:t>in-depth EDA that goes a step further from Pandas profiling by offering target analysis, feature analysis, comparison and correlation</w:t>
      </w:r>
      <w:r w:rsidR="00DD53D5">
        <w:t xml:space="preserve"> analysis.</w:t>
      </w:r>
      <w:r w:rsidR="003F68B8">
        <w:br/>
      </w:r>
      <w:r w:rsidR="003F68B8">
        <w:br/>
      </w:r>
      <w:r w:rsidR="003F68B8">
        <w:rPr>
          <w:rFonts w:ascii="Consolas" w:hAnsi="Consolas"/>
        </w:rPr>
        <w:t>import sweetviz as sv</w:t>
      </w:r>
      <w:r w:rsidR="003F68B8">
        <w:rPr>
          <w:rFonts w:ascii="Consolas" w:hAnsi="Consolas"/>
        </w:rPr>
        <w:br/>
      </w:r>
      <w:r w:rsidR="003F68B8">
        <w:rPr>
          <w:rFonts w:ascii="Consolas" w:hAnsi="Consolas"/>
        </w:rPr>
        <w:br/>
        <w:t>sweetVizReport = sv.analyze (sampleDataFrame)</w:t>
      </w:r>
      <w:r w:rsidR="003F68B8">
        <w:rPr>
          <w:rFonts w:ascii="Consolas" w:hAnsi="Consolas"/>
        </w:rPr>
        <w:br/>
        <w:t>sweetVizReport.show_html()</w:t>
      </w:r>
    </w:p>
    <w:p w14:paraId="2FE08612" w14:textId="3F65DC7A" w:rsidR="00DA6322" w:rsidRDefault="00DD53D5" w:rsidP="00376A37">
      <w:pPr>
        <w:pStyle w:val="ListParagraph"/>
        <w:jc w:val="center"/>
      </w:pPr>
      <w:r>
        <w:lastRenderedPageBreak/>
        <w:br/>
      </w:r>
      <w:r>
        <w:drawing>
          <wp:inline distT="0" distB="0" distL="0" distR="0" wp14:anchorId="5F8B77F0" wp14:editId="53119F5C">
            <wp:extent cx="4592472" cy="364542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7281" cy="3649243"/>
                    </a:xfrm>
                    <a:prstGeom prst="rect">
                      <a:avLst/>
                    </a:prstGeom>
                    <a:noFill/>
                    <a:ln>
                      <a:noFill/>
                    </a:ln>
                  </pic:spPr>
                </pic:pic>
              </a:graphicData>
            </a:graphic>
          </wp:inline>
        </w:drawing>
      </w:r>
    </w:p>
    <w:p w14:paraId="41C7FD3A" w14:textId="2E1911ED" w:rsidR="0017388D" w:rsidRDefault="0017388D" w:rsidP="0017388D">
      <w:pPr>
        <w:pStyle w:val="Caption"/>
        <w:jc w:val="center"/>
      </w:pPr>
      <w:bookmarkStart w:id="12" w:name="_Toc82480914"/>
      <w:r>
        <w:t xml:space="preserve">Fig </w:t>
      </w:r>
      <w:r>
        <w:fldChar w:fldCharType="begin"/>
      </w:r>
      <w:r>
        <w:instrText xml:space="preserve"> SEQ Fig \* ARABIC </w:instrText>
      </w:r>
      <w:r>
        <w:fldChar w:fldCharType="separate"/>
      </w:r>
      <w:r w:rsidR="00CD274E">
        <w:t>6</w:t>
      </w:r>
      <w:r>
        <w:fldChar w:fldCharType="end"/>
      </w:r>
      <w:r>
        <w:t>: SweetViz Features (</w:t>
      </w:r>
      <w:hyperlink r:id="rId27" w:history="1">
        <w:r w:rsidRPr="004024A2">
          <w:rPr>
            <w:rStyle w:val="Hyperlink"/>
          </w:rPr>
          <w:t>Source</w:t>
        </w:r>
      </w:hyperlink>
      <w:r>
        <w:t>)</w:t>
      </w:r>
      <w:bookmarkEnd w:id="12"/>
    </w:p>
    <w:p w14:paraId="7F821953" w14:textId="31B78FDD" w:rsidR="005F333B" w:rsidRDefault="005F333B" w:rsidP="00EE741D">
      <w:pPr>
        <w:pStyle w:val="Heading2"/>
      </w:pPr>
      <w:bookmarkStart w:id="13" w:name="_Toc82481201"/>
      <w:r>
        <w:t>Project Idea</w:t>
      </w:r>
      <w:bookmarkEnd w:id="13"/>
    </w:p>
    <w:p w14:paraId="6A16E02F" w14:textId="1C1A5996" w:rsidR="003F68B8" w:rsidRPr="003F68B8" w:rsidRDefault="00C63723" w:rsidP="003F68B8">
      <w:r>
        <w:t xml:space="preserve">A good dataset to understand visual bias is the </w:t>
      </w:r>
      <w:hyperlink r:id="rId28" w:history="1">
        <w:r w:rsidRPr="00C63723">
          <w:rPr>
            <w:rStyle w:val="Hyperlink"/>
          </w:rPr>
          <w:t>Zomato Restaurants dataset</w:t>
        </w:r>
      </w:hyperlink>
      <w:r w:rsidR="003B2B15">
        <w:t xml:space="preserve">. It is a decent dataset to query with multiple nuances that can be analyzed. Focus on performing a preliminary analysis of the data using </w:t>
      </w:r>
      <w:r w:rsidR="00F16003">
        <w:t>P</w:t>
      </w:r>
      <w:r w:rsidR="003B2B15">
        <w:t>ython</w:t>
      </w:r>
      <w:r w:rsidR="00F16003">
        <w:t>,</w:t>
      </w:r>
      <w:r w:rsidR="003B2B15">
        <w:t xml:space="preserve"> followed by leveraging pandas profiling and sweetviz. The source code for inspiration can be found </w:t>
      </w:r>
      <w:hyperlink r:id="rId29" w:history="1">
        <w:r w:rsidR="003B2B15" w:rsidRPr="003B2B15">
          <w:rPr>
            <w:rStyle w:val="Hyperlink"/>
          </w:rPr>
          <w:t>here</w:t>
        </w:r>
      </w:hyperlink>
      <w:r w:rsidR="003B2B15">
        <w:t>. It can either be performed on Jupyter Notebook or on Google Colab</w:t>
      </w:r>
      <w:r w:rsidR="003E0057">
        <w:t xml:space="preserve"> (inline as well as s</w:t>
      </w:r>
      <w:r w:rsidR="00F16003">
        <w:t>ep</w:t>
      </w:r>
      <w:r w:rsidR="003E0057">
        <w:t>arate files that can be generated)</w:t>
      </w:r>
      <w:r w:rsidR="00997F5D">
        <w:t>.</w:t>
      </w:r>
    </w:p>
    <w:p w14:paraId="253A6B81" w14:textId="68940D3D" w:rsidR="00302B5F" w:rsidRDefault="00302B5F" w:rsidP="00302B5F">
      <w:pPr>
        <w:pStyle w:val="Heading1"/>
      </w:pPr>
      <w:bookmarkStart w:id="14" w:name="_Toc82481202"/>
      <w:r>
        <w:t xml:space="preserve">3 Track Data Science Projects with CI, CD, CT, CM – </w:t>
      </w:r>
      <w:r w:rsidR="00997F5D">
        <w:br/>
      </w:r>
      <w:r>
        <w:t>D</w:t>
      </w:r>
      <w:r w:rsidR="00997F5D">
        <w:t xml:space="preserve">ata </w:t>
      </w:r>
      <w:r>
        <w:t>V</w:t>
      </w:r>
      <w:r w:rsidR="00997F5D">
        <w:t xml:space="preserve">ersion </w:t>
      </w:r>
      <w:r>
        <w:t>C</w:t>
      </w:r>
      <w:r w:rsidR="00997F5D">
        <w:t>ontrol (DVC)</w:t>
      </w:r>
      <w:bookmarkEnd w:id="14"/>
      <w:r>
        <w:t xml:space="preserve"> </w:t>
      </w:r>
    </w:p>
    <w:p w14:paraId="53697B4B" w14:textId="2B2F1489" w:rsidR="00302B5F" w:rsidRDefault="00997F5D" w:rsidP="00302B5F">
      <w:r>
        <w:t>Data Science Projects in production need multiple components to work seamlessly to gen</w:t>
      </w:r>
      <w:r w:rsidR="00D13475">
        <w:t>e</w:t>
      </w:r>
      <w:r>
        <w:t xml:space="preserve">rate reliable results. </w:t>
      </w:r>
      <w:hyperlink r:id="rId30" w:history="1">
        <w:r w:rsidRPr="006D6FA5">
          <w:rPr>
            <w:rStyle w:val="Hyperlink"/>
          </w:rPr>
          <w:t>D</w:t>
        </w:r>
        <w:r w:rsidR="00D13475" w:rsidRPr="006D6FA5">
          <w:rPr>
            <w:rStyle w:val="Hyperlink"/>
          </w:rPr>
          <w:t>VC</w:t>
        </w:r>
      </w:hyperlink>
      <w:r w:rsidR="00D13475">
        <w:t xml:space="preserve"> is built to make models shareable and reproducible.</w:t>
      </w:r>
      <w:r w:rsidR="00712303">
        <w:t xml:space="preserve"> Where GitHub only focuses on the code, consider DVC as the big brother for Data Science. It is designed to handle large files, data sets, machine learning models, metrics as well as code. The three main components that differentiate the offering of DVC are as follows:</w:t>
      </w:r>
    </w:p>
    <w:p w14:paraId="01484DA5" w14:textId="674509F2" w:rsidR="00712303" w:rsidRDefault="00712303" w:rsidP="00712303">
      <w:pPr>
        <w:pStyle w:val="ListParagraph"/>
        <w:numPr>
          <w:ilvl w:val="0"/>
          <w:numId w:val="47"/>
        </w:numPr>
      </w:pPr>
      <w:r w:rsidRPr="00CC5F65">
        <w:rPr>
          <w:b/>
        </w:rPr>
        <w:t>ML project version control</w:t>
      </w:r>
      <w:r>
        <w:t xml:space="preserve">: </w:t>
      </w:r>
      <w:r w:rsidR="00212E86">
        <w:t>Will work with</w:t>
      </w:r>
      <w:r>
        <w:t xml:space="preserve"> </w:t>
      </w:r>
      <w:r w:rsidR="000F054B">
        <w:t>Amazon Web Services (AWS), Microsoft Azure, Google Cloud Platform, SFTP, HDFS</w:t>
      </w:r>
      <w:r w:rsidR="00212E86">
        <w:t xml:space="preserve"> and</w:t>
      </w:r>
      <w:r w:rsidR="000F054B">
        <w:t xml:space="preserve"> HTTP</w:t>
      </w:r>
    </w:p>
    <w:p w14:paraId="3788CCB7" w14:textId="2970B48D" w:rsidR="00712303" w:rsidRDefault="00712303" w:rsidP="00712303">
      <w:pPr>
        <w:pStyle w:val="ListParagraph"/>
        <w:numPr>
          <w:ilvl w:val="0"/>
          <w:numId w:val="47"/>
        </w:numPr>
      </w:pPr>
      <w:r w:rsidRPr="00CC5F65">
        <w:rPr>
          <w:b/>
        </w:rPr>
        <w:lastRenderedPageBreak/>
        <w:t>ML experiment management</w:t>
      </w:r>
      <w:r w:rsidR="00175DD6">
        <w:t>: Git branches along with data and metrics tracking to enable Continuous Training (CT) and Continuous Monitoring (CM)</w:t>
      </w:r>
      <w:r w:rsidR="00BF50D1">
        <w:t>, this enables a cleaner structure</w:t>
      </w:r>
    </w:p>
    <w:p w14:paraId="205C1C63" w14:textId="29E57137" w:rsidR="00712303" w:rsidRDefault="00712303" w:rsidP="00712303">
      <w:pPr>
        <w:pStyle w:val="ListParagraph"/>
        <w:numPr>
          <w:ilvl w:val="0"/>
          <w:numId w:val="47"/>
        </w:numPr>
      </w:pPr>
      <w:r w:rsidRPr="00CC5F65">
        <w:rPr>
          <w:b/>
        </w:rPr>
        <w:t>Deployment &amp; Collaboration</w:t>
      </w:r>
      <w:r w:rsidR="0099610D">
        <w:t>: Leverage the classic push/pull along with data version control to collaborate and even orchestrate as a team.</w:t>
      </w:r>
    </w:p>
    <w:p w14:paraId="62350DD1" w14:textId="50414D5D" w:rsidR="003528E6" w:rsidRDefault="003528E6" w:rsidP="003528E6">
      <w:r>
        <w:t>This helps save and reproduce experi</w:t>
      </w:r>
      <w:r w:rsidR="00F16003">
        <w:t>me</w:t>
      </w:r>
      <w:r>
        <w:t xml:space="preserve">nts, version control models and data and aids in establishing </w:t>
      </w:r>
      <w:r w:rsidR="00F16003">
        <w:t xml:space="preserve">a </w:t>
      </w:r>
      <w:r>
        <w:t>workflow for deployment &amp; collaboration.</w:t>
      </w:r>
    </w:p>
    <w:p w14:paraId="1F1D8F09" w14:textId="5A3777E3" w:rsidR="00FF391B" w:rsidRDefault="00FF391B" w:rsidP="00EE741D">
      <w:pPr>
        <w:pStyle w:val="Heading2"/>
      </w:pPr>
      <w:bookmarkStart w:id="15" w:name="_Toc82481203"/>
      <w:r>
        <w:t>Project Idea</w:t>
      </w:r>
      <w:bookmarkEnd w:id="15"/>
    </w:p>
    <w:p w14:paraId="1CFF2EE3" w14:textId="6A0C2DCC" w:rsidR="006D6FA5" w:rsidRPr="006D6FA5" w:rsidRDefault="006D6FA5" w:rsidP="006D6FA5">
      <w:r>
        <w:t xml:space="preserve">Build out a machine learning project and perform version control with </w:t>
      </w:r>
      <w:r w:rsidR="00F16003">
        <w:t>DVC</w:t>
      </w:r>
      <w:r>
        <w:t xml:space="preserve">. Build a dependency graph </w:t>
      </w:r>
      <w:r w:rsidR="00530999">
        <w:t>to operationalize pipelines and showcase ho</w:t>
      </w:r>
      <w:r w:rsidR="00F16003">
        <w:t>w</w:t>
      </w:r>
      <w:r w:rsidR="00530999">
        <w:t xml:space="preserve"> </w:t>
      </w:r>
      <w:r w:rsidR="00F16003">
        <w:t>DVC</w:t>
      </w:r>
      <w:r w:rsidR="00530999">
        <w:t xml:space="preserve"> can be leverage to reproduce AI/ML prod</w:t>
      </w:r>
      <w:r w:rsidR="00F16003">
        <w:t>uc</w:t>
      </w:r>
      <w:r w:rsidR="00530999">
        <w:t>tion models at scale.</w:t>
      </w:r>
      <w:r w:rsidR="00027866">
        <w:t xml:space="preserve"> The main components that can be work</w:t>
      </w:r>
      <w:r w:rsidR="00F16003">
        <w:t>ed</w:t>
      </w:r>
      <w:r w:rsidR="00027866">
        <w:t xml:space="preserve"> upon in this project are Data and Model Version Control, Data and Model access, Data </w:t>
      </w:r>
      <w:r w:rsidR="00F16003">
        <w:t>pipelines</w:t>
      </w:r>
      <w:r w:rsidR="00027866">
        <w:t xml:space="preserve"> (DAGs), Metrics, Parameters and Plots, and finally</w:t>
      </w:r>
      <w:r w:rsidR="00F16003">
        <w:t>,</w:t>
      </w:r>
      <w:r w:rsidR="00027866">
        <w:t xml:space="preserve"> experiments.</w:t>
      </w:r>
      <w:r w:rsidR="000A71EA">
        <w:t xml:space="preserve"> Leverage the </w:t>
      </w:r>
      <w:hyperlink r:id="rId31" w:history="1">
        <w:r w:rsidR="00CC5F65" w:rsidRPr="00CC5F65">
          <w:rPr>
            <w:rStyle w:val="Hyperlink"/>
          </w:rPr>
          <w:t xml:space="preserve">Kaggle Telco </w:t>
        </w:r>
        <w:r w:rsidR="000A71EA" w:rsidRPr="00CC5F65">
          <w:rPr>
            <w:rStyle w:val="Hyperlink"/>
          </w:rPr>
          <w:t>Customer Churn Dataset</w:t>
        </w:r>
      </w:hyperlink>
      <w:r w:rsidR="00CC5F65">
        <w:t xml:space="preserve"> to</w:t>
      </w:r>
      <w:r w:rsidR="00027866">
        <w:t xml:space="preserve"> </w:t>
      </w:r>
      <w:r w:rsidR="00CC5F65">
        <w:t xml:space="preserve">perform </w:t>
      </w:r>
      <w:r w:rsidR="005076CD">
        <w:t>EDA, data cleaning and modelling and invoke the same using DVC. You can take code inspiration from this repo</w:t>
      </w:r>
      <w:r w:rsidR="00F16003">
        <w:t>s</w:t>
      </w:r>
      <w:r w:rsidR="005076CD">
        <w:t xml:space="preserve">itory </w:t>
      </w:r>
      <w:hyperlink r:id="rId32" w:history="1">
        <w:r w:rsidR="005076CD" w:rsidRPr="005076CD">
          <w:rPr>
            <w:rStyle w:val="Hyperlink"/>
          </w:rPr>
          <w:t>here</w:t>
        </w:r>
      </w:hyperlink>
      <w:r w:rsidR="005076CD">
        <w:t>.</w:t>
      </w:r>
    </w:p>
    <w:p w14:paraId="46C41EE7" w14:textId="6E9B1DDE" w:rsidR="00302B5F" w:rsidRDefault="00302B5F" w:rsidP="00302B5F">
      <w:pPr>
        <w:pStyle w:val="Heading1"/>
      </w:pPr>
      <w:bookmarkStart w:id="16" w:name="_Toc82481204"/>
      <w:r>
        <w:t>4 Explainable AI / XAI – SHAP, LIME, SHAPASH</w:t>
      </w:r>
      <w:bookmarkEnd w:id="16"/>
    </w:p>
    <w:p w14:paraId="4FD5B9EB" w14:textId="1F810398" w:rsidR="00DD7706" w:rsidRDefault="00DD7706" w:rsidP="00DD7706">
      <w:r>
        <w:t>A</w:t>
      </w:r>
      <w:r w:rsidR="005F1965">
        <w:t>n end-to-end project where the output of the model and the reasoning behind</w:t>
      </w:r>
      <w:r w:rsidR="00287372">
        <w:t xml:space="preserve"> each of the decisions of the model can be really helpful in the real world to explain to the business stakeholders. Where Feature Selection tackles the issue of the selection of important columns for modelling, Explainable AI puts forth </w:t>
      </w:r>
      <w:r w:rsidR="00F16003">
        <w:t xml:space="preserve">to </w:t>
      </w:r>
      <w:r w:rsidR="00287372">
        <w:t xml:space="preserve">focus on </w:t>
      </w:r>
      <w:r w:rsidR="00A768F3">
        <w:t>what are the micro-decisions that lead to the final macro decision</w:t>
      </w:r>
      <w:r w:rsidR="00975F3E">
        <w:t>.</w:t>
      </w:r>
      <w:r w:rsidR="00E505FF">
        <w:t xml:space="preserve"> This can be done in a model-agnostic manner using Shapely Additive Explanations (SHAP) and Local-Interpretable model-agnostic explanations</w:t>
      </w:r>
      <w:r w:rsidR="00F31B02">
        <w:t xml:space="preserve"> (LIME).</w:t>
      </w:r>
      <w:r w:rsidR="009567CA">
        <w:t xml:space="preserve"> Consider SHAPASH as the combination of </w:t>
      </w:r>
      <w:r w:rsidR="00F16003">
        <w:t>t</w:t>
      </w:r>
      <w:r w:rsidR="009567CA">
        <w:t xml:space="preserve">he best of SHAP and LIME with the addition of a full-fledged </w:t>
      </w:r>
      <w:r w:rsidR="0098482C">
        <w:t>web</w:t>
      </w:r>
      <w:r w:rsidR="009567CA">
        <w:t xml:space="preserve"> interface.</w:t>
      </w:r>
    </w:p>
    <w:p w14:paraId="7176FE61" w14:textId="555339F9" w:rsidR="0098482C" w:rsidRDefault="0098482C" w:rsidP="00EE741D">
      <w:pPr>
        <w:pStyle w:val="Heading2"/>
      </w:pPr>
      <w:bookmarkStart w:id="17" w:name="_Toc82481205"/>
      <w:r>
        <w:t>Project Idea</w:t>
      </w:r>
      <w:bookmarkEnd w:id="17"/>
    </w:p>
    <w:p w14:paraId="505FC397" w14:textId="0DD6F28C" w:rsidR="004D5AFD" w:rsidRDefault="0098482C" w:rsidP="0098482C">
      <w:r>
        <w:t xml:space="preserve">Consider the </w:t>
      </w:r>
      <w:hyperlink r:id="rId33" w:history="1">
        <w:r w:rsidRPr="0098482C">
          <w:rPr>
            <w:rStyle w:val="Hyperlink"/>
          </w:rPr>
          <w:t>Kaggle House Prices Dataset</w:t>
        </w:r>
      </w:hyperlink>
      <w:r>
        <w:t xml:space="preserve"> to build an interpretable machine learning model on top.</w:t>
      </w:r>
      <w:r w:rsidR="005A585C">
        <w:t xml:space="preserve"> Build a supervised model along with the stated pre-requisites and launch the web app to be able to visualize the data.</w:t>
      </w:r>
      <w:r w:rsidR="00E666CF" w:rsidRPr="00E666CF">
        <w:t xml:space="preserve"> </w:t>
      </w:r>
      <w:r w:rsidR="00D93224">
        <w:t>Build a Light GBM regressor model and visualize what an interpret what the important decisions that go into making a prediction.</w:t>
      </w:r>
      <w:r w:rsidR="007512BA">
        <w:t xml:space="preserve"> The sample source code can be found </w:t>
      </w:r>
      <w:hyperlink r:id="rId34" w:history="1">
        <w:r w:rsidR="007512BA" w:rsidRPr="007512BA">
          <w:rPr>
            <w:rStyle w:val="Hyperlink"/>
          </w:rPr>
          <w:t>here</w:t>
        </w:r>
      </w:hyperlink>
      <w:r w:rsidR="00DB19E6">
        <w:t xml:space="preserve"> to build on top of</w:t>
      </w:r>
      <w:r w:rsidR="007512BA">
        <w:t>.</w:t>
      </w:r>
    </w:p>
    <w:p w14:paraId="74E3FB2B" w14:textId="20D45C3C" w:rsidR="0098482C" w:rsidRDefault="00E666CF" w:rsidP="0098482C">
      <w:r w:rsidRPr="00E666CF">
        <w:lastRenderedPageBreak/>
        <w:drawing>
          <wp:inline distT="0" distB="0" distL="0" distR="0" wp14:anchorId="54C8F1A4" wp14:editId="3EFE671B">
            <wp:extent cx="5943600" cy="2671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71445"/>
                    </a:xfrm>
                    <a:prstGeom prst="rect">
                      <a:avLst/>
                    </a:prstGeom>
                  </pic:spPr>
                </pic:pic>
              </a:graphicData>
            </a:graphic>
          </wp:inline>
        </w:drawing>
      </w:r>
    </w:p>
    <w:p w14:paraId="0DE32D50" w14:textId="2A17CE52" w:rsidR="00CD274E" w:rsidRDefault="00CD274E" w:rsidP="00CD274E">
      <w:pPr>
        <w:pStyle w:val="Caption"/>
        <w:jc w:val="center"/>
      </w:pPr>
      <w:bookmarkStart w:id="18" w:name="_Toc82480915"/>
      <w:r>
        <w:t xml:space="preserve">Fig </w:t>
      </w:r>
      <w:r>
        <w:fldChar w:fldCharType="begin"/>
      </w:r>
      <w:r>
        <w:instrText xml:space="preserve"> SEQ Fig \* ARABIC </w:instrText>
      </w:r>
      <w:r>
        <w:fldChar w:fldCharType="separate"/>
      </w:r>
      <w:r>
        <w:t>7</w:t>
      </w:r>
      <w:r>
        <w:fldChar w:fldCharType="end"/>
      </w:r>
      <w:r>
        <w:t>: SHAPASH monitor for Interpretable Machine Learning (</w:t>
      </w:r>
      <w:hyperlink r:id="rId36" w:history="1">
        <w:r w:rsidRPr="00CD274E">
          <w:rPr>
            <w:rStyle w:val="Hyperlink"/>
          </w:rPr>
          <w:t>Source</w:t>
        </w:r>
      </w:hyperlink>
      <w:r>
        <w:t>)</w:t>
      </w:r>
      <w:bookmarkEnd w:id="18"/>
    </w:p>
    <w:p w14:paraId="6E52EC4A" w14:textId="77777777" w:rsidR="00C02156" w:rsidRPr="00C02156" w:rsidRDefault="00C02156" w:rsidP="00C02156"/>
    <w:p w14:paraId="51D5A4D0" w14:textId="3B59BC55" w:rsidR="00DD7706" w:rsidRDefault="00DD7706" w:rsidP="00DD7706">
      <w:pPr>
        <w:pStyle w:val="Heading1"/>
      </w:pPr>
      <w:bookmarkStart w:id="19" w:name="_Toc82481206"/>
      <w:r>
        <w:t>5 Deploy projects in minutes – Docker, FastAPI</w:t>
      </w:r>
      <w:bookmarkEnd w:id="19"/>
    </w:p>
    <w:p w14:paraId="7C9AE63C" w14:textId="108AB041" w:rsidR="00222168" w:rsidRDefault="00375358" w:rsidP="00222168">
      <w:r>
        <w:t>Once the base machine learning model is developed, the ultimate question is now</w:t>
      </w:r>
      <w:r w:rsidR="00F16003">
        <w:t>,</w:t>
      </w:r>
      <w:r>
        <w:t xml:space="preserve"> what do we do? It is one of the most common questions Googled by the lucky few Data Scientists that are able to reach the point where they get to deploy their model. A great way to be ready for this experience is to do a project where you leverage Docker or FastAPI to package and interface your machine learning for production</w:t>
      </w:r>
      <w:r w:rsidR="00F16003">
        <w:t xml:space="preserve"> </w:t>
      </w:r>
      <w:r>
        <w:t>use.</w:t>
      </w:r>
    </w:p>
    <w:p w14:paraId="1C884D52" w14:textId="60B07545" w:rsidR="00CC47C8" w:rsidRDefault="00CC47C8" w:rsidP="00CC47C8">
      <w:pPr>
        <w:pStyle w:val="ListParagraph"/>
        <w:numPr>
          <w:ilvl w:val="0"/>
          <w:numId w:val="48"/>
        </w:numPr>
      </w:pPr>
      <w:r w:rsidRPr="00BF2B96">
        <w:rPr>
          <w:b/>
        </w:rPr>
        <w:t>Docker</w:t>
      </w:r>
      <w:r w:rsidR="00D7326B">
        <w:t>: Think of your machine learning project and the number of localized dependencies it has on the Operating System</w:t>
      </w:r>
      <w:r w:rsidR="00F16003">
        <w:t>,</w:t>
      </w:r>
      <w:r w:rsidR="00D7326B">
        <w:t xml:space="preserve"> such as folder structure, OS, </w:t>
      </w:r>
      <w:r w:rsidR="007760FC">
        <w:t>requirements, packa</w:t>
      </w:r>
      <w:r w:rsidR="00F16003">
        <w:t>g</w:t>
      </w:r>
      <w:r w:rsidR="007760FC">
        <w:t>e version control etc. Docker simplifies the deployment with the help of OS-level virtualization to deliver software in packages called containers</w:t>
      </w:r>
      <w:r w:rsidR="00576BC1">
        <w:t>.</w:t>
      </w:r>
      <w:r w:rsidR="00273422">
        <w:tab/>
      </w:r>
      <w:r w:rsidR="00BF2B96">
        <w:br/>
      </w:r>
    </w:p>
    <w:p w14:paraId="60C81400" w14:textId="6574857B" w:rsidR="00CC47C8" w:rsidRDefault="00CC47C8" w:rsidP="00CC47C8">
      <w:pPr>
        <w:pStyle w:val="ListParagraph"/>
        <w:numPr>
          <w:ilvl w:val="0"/>
          <w:numId w:val="48"/>
        </w:numPr>
      </w:pPr>
      <w:r w:rsidRPr="00BF2B96">
        <w:rPr>
          <w:b/>
        </w:rPr>
        <w:t>FastAPI</w:t>
      </w:r>
      <w:r w:rsidR="00A51D43">
        <w:t xml:space="preserve">: Software framework to develop web applications in </w:t>
      </w:r>
      <w:r w:rsidR="00F16003">
        <w:t>P</w:t>
      </w:r>
      <w:r w:rsidR="00A51D43">
        <w:t>ython. Essentially, FastAPI is a modern, high-performance web framework to build APIs.</w:t>
      </w:r>
    </w:p>
    <w:p w14:paraId="5F2FBC19" w14:textId="2F4C2185" w:rsidR="00E15169" w:rsidRDefault="00E15169" w:rsidP="00EE741D">
      <w:pPr>
        <w:pStyle w:val="Heading2"/>
      </w:pPr>
      <w:bookmarkStart w:id="20" w:name="_Toc82481207"/>
      <w:r>
        <w:t>Project idea</w:t>
      </w:r>
      <w:bookmarkEnd w:id="20"/>
    </w:p>
    <w:p w14:paraId="16AEC77B" w14:textId="6D95848C" w:rsidR="00E15169" w:rsidRDefault="00E15169" w:rsidP="00E15169">
      <w:r>
        <w:t>I admit this would be an intermediate to an advanced implementation as it includes an end-to-end implementation. However, if you are able to implement and deploy this project, you will get through multiple interview</w:t>
      </w:r>
      <w:r w:rsidR="00CC47C8">
        <w:t xml:space="preserve"> rounds as a front-runner. </w:t>
      </w:r>
      <w:r w:rsidR="00DA30CA">
        <w:t xml:space="preserve">For this implementation, we will be using the </w:t>
      </w:r>
      <w:hyperlink r:id="rId37" w:history="1">
        <w:r w:rsidR="00DA30CA" w:rsidRPr="00DA30CA">
          <w:rPr>
            <w:rStyle w:val="Hyperlink"/>
          </w:rPr>
          <w:t>Kaggle Boston House Prices</w:t>
        </w:r>
      </w:hyperlink>
      <w:r w:rsidR="00DA30CA">
        <w:t xml:space="preserve"> dataset on which we will build a random forest regressor. The expected flow of tasks are as follows:</w:t>
      </w:r>
    </w:p>
    <w:p w14:paraId="1C0AE3C0" w14:textId="7863FCC0" w:rsidR="00DA30CA" w:rsidRDefault="00DA30CA" w:rsidP="00DA30CA">
      <w:pPr>
        <w:pStyle w:val="ListParagraph"/>
        <w:numPr>
          <w:ilvl w:val="0"/>
          <w:numId w:val="49"/>
        </w:numPr>
      </w:pPr>
      <w:r>
        <w:t>Package the model and build an API to communicate with the model</w:t>
      </w:r>
    </w:p>
    <w:p w14:paraId="2EE45C98" w14:textId="47F81C3C" w:rsidR="00DA30CA" w:rsidRDefault="00DA30CA" w:rsidP="00DA30CA">
      <w:pPr>
        <w:pStyle w:val="ListParagraph"/>
        <w:numPr>
          <w:ilvl w:val="0"/>
          <w:numId w:val="49"/>
        </w:numPr>
      </w:pPr>
      <w:r>
        <w:t>Design a user interface</w:t>
      </w:r>
    </w:p>
    <w:p w14:paraId="145FF674" w14:textId="0D7E1808" w:rsidR="00DA30CA" w:rsidRDefault="00DA30CA" w:rsidP="00DA30CA">
      <w:pPr>
        <w:pStyle w:val="ListParagraph"/>
        <w:numPr>
          <w:ilvl w:val="0"/>
          <w:numId w:val="49"/>
        </w:numPr>
      </w:pPr>
      <w:r>
        <w:lastRenderedPageBreak/>
        <w:t>Set up a virtual environment and use FastAPI</w:t>
      </w:r>
    </w:p>
    <w:p w14:paraId="396CA43A" w14:textId="058D5B1E" w:rsidR="00DA30CA" w:rsidRDefault="00DA30CA" w:rsidP="00DA30CA">
      <w:pPr>
        <w:pStyle w:val="ListParagraph"/>
        <w:numPr>
          <w:ilvl w:val="0"/>
          <w:numId w:val="49"/>
        </w:numPr>
      </w:pPr>
      <w:r>
        <w:t>Packaging machine learning model with Docker</w:t>
      </w:r>
    </w:p>
    <w:p w14:paraId="743EC0F3" w14:textId="0EC9E505" w:rsidR="00DA30CA" w:rsidRDefault="00DA30CA" w:rsidP="00DA30CA">
      <w:pPr>
        <w:pStyle w:val="ListParagraph"/>
        <w:numPr>
          <w:ilvl w:val="0"/>
          <w:numId w:val="49"/>
        </w:numPr>
      </w:pPr>
      <w:r>
        <w:t>Use dependency injection to be testing-ready</w:t>
      </w:r>
    </w:p>
    <w:p w14:paraId="726397ED" w14:textId="313869E1" w:rsidR="00DA30CA" w:rsidRDefault="00DA30CA" w:rsidP="00DA30CA">
      <w:pPr>
        <w:pStyle w:val="ListParagraph"/>
        <w:numPr>
          <w:ilvl w:val="0"/>
          <w:numId w:val="49"/>
        </w:numPr>
      </w:pPr>
      <w:r>
        <w:t xml:space="preserve">Test the API </w:t>
      </w:r>
    </w:p>
    <w:p w14:paraId="5C42A977" w14:textId="24532FFF" w:rsidR="00DA30CA" w:rsidRDefault="00DA30CA" w:rsidP="00DA30CA">
      <w:pPr>
        <w:pStyle w:val="ListParagraph"/>
        <w:numPr>
          <w:ilvl w:val="0"/>
          <w:numId w:val="49"/>
        </w:numPr>
      </w:pPr>
      <w:r>
        <w:t>Package with Docker and Docker Compose</w:t>
      </w:r>
    </w:p>
    <w:p w14:paraId="6CB4330C" w14:textId="623589C5" w:rsidR="00DA30CA" w:rsidRDefault="00DA30CA" w:rsidP="00DA30CA">
      <w:pPr>
        <w:pStyle w:val="ListParagraph"/>
        <w:numPr>
          <w:ilvl w:val="0"/>
          <w:numId w:val="49"/>
        </w:numPr>
      </w:pPr>
      <w:r>
        <w:t>Use GitHub Actions to Automate Testing</w:t>
      </w:r>
    </w:p>
    <w:p w14:paraId="3AF343CD" w14:textId="2662BED7" w:rsidR="00730A7F" w:rsidRPr="00E15169" w:rsidRDefault="00730A7F" w:rsidP="00730A7F">
      <w:r>
        <w:t xml:space="preserve">For your reference, the source code for this ambitious but very doable project can be found </w:t>
      </w:r>
      <w:hyperlink r:id="rId38" w:history="1">
        <w:r w:rsidRPr="00730A7F">
          <w:rPr>
            <w:rStyle w:val="Hyperlink"/>
          </w:rPr>
          <w:t>here</w:t>
        </w:r>
      </w:hyperlink>
      <w:r>
        <w:t xml:space="preserve">. </w:t>
      </w:r>
    </w:p>
    <w:p w14:paraId="5F010298" w14:textId="7A389361" w:rsidR="00222168" w:rsidRDefault="00222168" w:rsidP="00222168">
      <w:pPr>
        <w:pStyle w:val="Heading1"/>
      </w:pPr>
      <w:bookmarkStart w:id="21" w:name="_Toc82481208"/>
      <w:r>
        <w:t>6 End to End Machine Learning – mlflow</w:t>
      </w:r>
      <w:bookmarkEnd w:id="21"/>
    </w:p>
    <w:p w14:paraId="20E64334" w14:textId="0F6A4378" w:rsidR="00222168" w:rsidRDefault="00E32C83" w:rsidP="00222168">
      <w:r>
        <w:t>Truly one of the widely adopted methods to implement MLOps in the real</w:t>
      </w:r>
      <w:r w:rsidR="00F16003">
        <w:t xml:space="preserve"> </w:t>
      </w:r>
      <w:r>
        <w:t xml:space="preserve">world, </w:t>
      </w:r>
      <w:r w:rsidR="001944EF">
        <w:t xml:space="preserve">Mlflow is a platform to manage </w:t>
      </w:r>
      <w:r w:rsidR="00F16003">
        <w:t xml:space="preserve">the </w:t>
      </w:r>
      <w:r w:rsidR="001944EF">
        <w:t xml:space="preserve">end-to-end machine learning </w:t>
      </w:r>
      <w:r w:rsidR="00100D1A">
        <w:t>lifecycle.</w:t>
      </w:r>
      <w:r>
        <w:tab/>
      </w:r>
      <w:r>
        <w:br/>
      </w:r>
      <w:r>
        <w:br/>
      </w:r>
      <w:r>
        <w:drawing>
          <wp:inline distT="0" distB="0" distL="0" distR="0" wp14:anchorId="6FAD7B25" wp14:editId="4F3AB258">
            <wp:extent cx="5943600" cy="2211761"/>
            <wp:effectExtent l="0" t="0" r="0" b="0"/>
            <wp:docPr id="11" name="Picture 11" descr="https://miro.medium.com/max/2000/1*akUJE7w95naWMV29NBmu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2000/1*akUJE7w95naWMV29NBmu6A.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11761"/>
                    </a:xfrm>
                    <a:prstGeom prst="rect">
                      <a:avLst/>
                    </a:prstGeom>
                    <a:noFill/>
                    <a:ln>
                      <a:noFill/>
                    </a:ln>
                  </pic:spPr>
                </pic:pic>
              </a:graphicData>
            </a:graphic>
          </wp:inline>
        </w:drawing>
      </w:r>
    </w:p>
    <w:p w14:paraId="535631ED" w14:textId="37A02890" w:rsidR="00E32C83" w:rsidRDefault="00E32C83" w:rsidP="00222168">
      <w:r>
        <w:t>Mlflow can be implemented on multiple cloud platforms and consists of the following components:</w:t>
      </w:r>
    </w:p>
    <w:p w14:paraId="1640F52E" w14:textId="49008C07" w:rsidR="00E32C83" w:rsidRDefault="00C9140B" w:rsidP="00E32C83">
      <w:pPr>
        <w:pStyle w:val="ListParagraph"/>
        <w:numPr>
          <w:ilvl w:val="0"/>
          <w:numId w:val="50"/>
        </w:numPr>
      </w:pPr>
      <w:r w:rsidRPr="00F3244B">
        <w:rPr>
          <w:b/>
        </w:rPr>
        <w:t>MLflow Tracking</w:t>
      </w:r>
      <w:r w:rsidR="0020029B">
        <w:t xml:space="preserve">: </w:t>
      </w:r>
      <w:r w:rsidR="00720BF0">
        <w:t>Used to log parameter</w:t>
      </w:r>
      <w:r w:rsidR="00F16003">
        <w:t>s</w:t>
      </w:r>
      <w:r w:rsidR="00720BF0">
        <w:t>, code and results in ML experiments</w:t>
      </w:r>
      <w:r w:rsidR="00D96DE5">
        <w:t>. These logged values can be compared using the interactive UI</w:t>
      </w:r>
    </w:p>
    <w:p w14:paraId="3DAF5569" w14:textId="059BE72E" w:rsidR="00C9140B" w:rsidRDefault="00C9140B" w:rsidP="00E32C83">
      <w:pPr>
        <w:pStyle w:val="ListParagraph"/>
        <w:numPr>
          <w:ilvl w:val="0"/>
          <w:numId w:val="50"/>
        </w:numPr>
      </w:pPr>
      <w:r w:rsidRPr="00F3244B">
        <w:rPr>
          <w:b/>
        </w:rPr>
        <w:t>MLflow Projects</w:t>
      </w:r>
      <w:r>
        <w:t>:</w:t>
      </w:r>
      <w:r w:rsidR="002F7C4F">
        <w:t xml:space="preserve"> </w:t>
      </w:r>
      <w:r w:rsidR="00D96DE5">
        <w:t xml:space="preserve">Used to work reliably reproduce runs using conda and </w:t>
      </w:r>
      <w:r w:rsidR="00F16003">
        <w:t>D</w:t>
      </w:r>
      <w:r w:rsidR="00D96DE5">
        <w:t>ocker</w:t>
      </w:r>
    </w:p>
    <w:p w14:paraId="3FFDBA85" w14:textId="5262A0AD" w:rsidR="00C9140B" w:rsidRDefault="00C9140B" w:rsidP="00E32C83">
      <w:pPr>
        <w:pStyle w:val="ListParagraph"/>
        <w:numPr>
          <w:ilvl w:val="0"/>
          <w:numId w:val="50"/>
        </w:numPr>
      </w:pPr>
      <w:r w:rsidRPr="00F3244B">
        <w:rPr>
          <w:b/>
        </w:rPr>
        <w:t>MLflow Models</w:t>
      </w:r>
      <w:r>
        <w:t>:</w:t>
      </w:r>
      <w:r w:rsidR="002F7C4F">
        <w:t xml:space="preserve"> </w:t>
      </w:r>
      <w:r w:rsidR="00666DC1">
        <w:t>Model packaging format and tools to help deploy the same model to batch and real-time settings on multiple platforms such as Docker, Apache Spark, Azure ML and AWS SageMaker</w:t>
      </w:r>
    </w:p>
    <w:p w14:paraId="1EFFF27B" w14:textId="061421DE" w:rsidR="00C9140B" w:rsidRDefault="00C9140B" w:rsidP="00E32C83">
      <w:pPr>
        <w:pStyle w:val="ListParagraph"/>
        <w:numPr>
          <w:ilvl w:val="0"/>
          <w:numId w:val="50"/>
        </w:numPr>
      </w:pPr>
      <w:r w:rsidRPr="00F3244B">
        <w:rPr>
          <w:b/>
        </w:rPr>
        <w:t>MLflow Model Registry</w:t>
      </w:r>
      <w:r>
        <w:t>:</w:t>
      </w:r>
      <w:r w:rsidR="002F7C4F">
        <w:t xml:space="preserve"> </w:t>
      </w:r>
      <w:r w:rsidR="007D306D">
        <w:t>Centralized model store to collaboratively manage the full lifecycle of MLflow models</w:t>
      </w:r>
    </w:p>
    <w:p w14:paraId="4D63F8DF" w14:textId="7F8BBA45" w:rsidR="006C2BF0" w:rsidRDefault="006C2BF0" w:rsidP="00EE741D">
      <w:pPr>
        <w:pStyle w:val="Heading2"/>
      </w:pPr>
      <w:bookmarkStart w:id="22" w:name="_Toc82481209"/>
      <w:r>
        <w:t>Project Idea</w:t>
      </w:r>
      <w:bookmarkEnd w:id="22"/>
    </w:p>
    <w:p w14:paraId="2E75EBD1" w14:textId="2FEC2333" w:rsidR="006C2BF0" w:rsidRPr="006C2BF0" w:rsidRDefault="006C2BF0" w:rsidP="006C2BF0">
      <w:r>
        <w:t xml:space="preserve">For this project idea, we will leverage the </w:t>
      </w:r>
      <w:hyperlink r:id="rId40" w:history="1">
        <w:r w:rsidRPr="006C2BF0">
          <w:rPr>
            <w:rStyle w:val="Hyperlink"/>
          </w:rPr>
          <w:t>UCI Wine Quality Dataset</w:t>
        </w:r>
      </w:hyperlink>
      <w:r w:rsidR="00F56612">
        <w:t xml:space="preserve"> and work with MLflow to register the nuances of the model</w:t>
      </w:r>
      <w:r w:rsidR="00F818C7">
        <w:t xml:space="preserve">. This can be visualized on the MLflow visual interface. This is an intermediate implementation that will help strengthen your foundation of MLOps. The source code for this example can be found </w:t>
      </w:r>
      <w:hyperlink r:id="rId41" w:history="1">
        <w:r w:rsidR="00F818C7" w:rsidRPr="00F818C7">
          <w:rPr>
            <w:rStyle w:val="Hyperlink"/>
          </w:rPr>
          <w:t>here</w:t>
        </w:r>
      </w:hyperlink>
      <w:r w:rsidR="00F818C7">
        <w:t>.</w:t>
      </w:r>
    </w:p>
    <w:p w14:paraId="028DED7C" w14:textId="5FFD38E0" w:rsidR="00222168" w:rsidRDefault="00222168" w:rsidP="00222168">
      <w:pPr>
        <w:pStyle w:val="Heading1"/>
      </w:pPr>
      <w:bookmarkStart w:id="23" w:name="_Toc82481210"/>
      <w:r>
        <w:lastRenderedPageBreak/>
        <w:t>7</w:t>
      </w:r>
      <w:r w:rsidR="00EE4B53">
        <w:t xml:space="preserve"> </w:t>
      </w:r>
      <w:r w:rsidR="005E0073">
        <w:t>Model Registry – MLStore, FeatureStore</w:t>
      </w:r>
      <w:bookmarkEnd w:id="23"/>
    </w:p>
    <w:p w14:paraId="107BC2EB" w14:textId="65ECFAE9" w:rsidR="005E0073" w:rsidRDefault="002055F0" w:rsidP="005E0073">
      <w:r>
        <w:t>…</w:t>
      </w:r>
    </w:p>
    <w:p w14:paraId="463EC2F0" w14:textId="3F65C270" w:rsidR="005E0073" w:rsidRDefault="005E0073" w:rsidP="005E0073">
      <w:pPr>
        <w:pStyle w:val="Heading1"/>
      </w:pPr>
      <w:bookmarkStart w:id="24" w:name="_Toc82481211"/>
      <w:r>
        <w:t>8</w:t>
      </w:r>
      <w:r w:rsidR="007C04AB">
        <w:t xml:space="preserve"> Big Data using Python, instead of PySpark – DASK</w:t>
      </w:r>
      <w:bookmarkEnd w:id="24"/>
    </w:p>
    <w:p w14:paraId="625B4B0E" w14:textId="4E5E7872" w:rsidR="007C04AB" w:rsidRDefault="002055F0" w:rsidP="007C04AB">
      <w:r>
        <w:t>…</w:t>
      </w:r>
    </w:p>
    <w:p w14:paraId="5410BE6F" w14:textId="2CF79EA0" w:rsidR="007C04AB" w:rsidRDefault="007C04AB" w:rsidP="007C04AB">
      <w:pPr>
        <w:pStyle w:val="Heading1"/>
      </w:pPr>
      <w:bookmarkStart w:id="25" w:name="_Toc82481212"/>
      <w:r>
        <w:t xml:space="preserve">9 </w:t>
      </w:r>
      <w:r w:rsidR="00740657">
        <w:t>Build a Chatbot and deploy</w:t>
      </w:r>
      <w:r w:rsidR="00CD727A">
        <w:t xml:space="preserve"> it (open-source)</w:t>
      </w:r>
      <w:bookmarkEnd w:id="25"/>
    </w:p>
    <w:p w14:paraId="328D2C67" w14:textId="7142CB12" w:rsidR="00530D6C" w:rsidRDefault="002055F0" w:rsidP="00530D6C">
      <w:r>
        <w:t>…</w:t>
      </w:r>
    </w:p>
    <w:p w14:paraId="2DD8A0BA" w14:textId="38C7F5E4" w:rsidR="00530D6C" w:rsidRDefault="00530D6C" w:rsidP="00530D6C">
      <w:pPr>
        <w:pStyle w:val="Heading1"/>
      </w:pPr>
      <w:bookmarkStart w:id="26" w:name="_Toc82481213"/>
      <w:r>
        <w:t>10 FaaS framework implementation – Apache OpenWhisk, OpenFaas</w:t>
      </w:r>
      <w:bookmarkEnd w:id="26"/>
    </w:p>
    <w:p w14:paraId="6A31103B" w14:textId="1DEAFC4A" w:rsidR="005F30AA" w:rsidRDefault="002055F0" w:rsidP="005F30AA">
      <w:r>
        <w:t>…</w:t>
      </w:r>
    </w:p>
    <w:p w14:paraId="5ADD6C29" w14:textId="6BB49760" w:rsidR="0069300D" w:rsidRPr="005F30AA" w:rsidRDefault="0069300D" w:rsidP="0069300D">
      <w:pPr>
        <w:pStyle w:val="Heading1"/>
      </w:pPr>
      <w:bookmarkStart w:id="27" w:name="_Toc82481214"/>
      <w:r>
        <w:t>Conclusion</w:t>
      </w:r>
      <w:bookmarkEnd w:id="27"/>
    </w:p>
    <w:sectPr w:rsidR="0069300D" w:rsidRPr="005F30AA" w:rsidSect="002130E4">
      <w:headerReference w:type="default" r:id="rId42"/>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A6B48" w14:textId="77777777" w:rsidR="008B3B96" w:rsidRDefault="008B3B96" w:rsidP="00913D45">
      <w:r>
        <w:separator/>
      </w:r>
    </w:p>
  </w:endnote>
  <w:endnote w:type="continuationSeparator" w:id="0">
    <w:p w14:paraId="2A496694" w14:textId="77777777" w:rsidR="008B3B96" w:rsidRDefault="008B3B9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E15169" w:rsidRDefault="00E15169">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E15169" w:rsidRDefault="00E1516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657DB" w14:textId="77777777" w:rsidR="008B3B96" w:rsidRDefault="008B3B96" w:rsidP="00913D45">
      <w:r>
        <w:separator/>
      </w:r>
    </w:p>
  </w:footnote>
  <w:footnote w:type="continuationSeparator" w:id="0">
    <w:p w14:paraId="73AB87A2" w14:textId="77777777" w:rsidR="008B3B96" w:rsidRDefault="008B3B9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15169" w:rsidRDefault="00E1516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06B2A"/>
    <w:multiLevelType w:val="hybridMultilevel"/>
    <w:tmpl w:val="9BAC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0A2487"/>
    <w:multiLevelType w:val="hybridMultilevel"/>
    <w:tmpl w:val="142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0"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1516"/>
    <w:multiLevelType w:val="hybridMultilevel"/>
    <w:tmpl w:val="220A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CF0E50"/>
    <w:multiLevelType w:val="hybridMultilevel"/>
    <w:tmpl w:val="8AA8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30"/>
  </w:num>
  <w:num w:numId="4">
    <w:abstractNumId w:val="9"/>
  </w:num>
  <w:num w:numId="5">
    <w:abstractNumId w:val="21"/>
  </w:num>
  <w:num w:numId="6">
    <w:abstractNumId w:val="31"/>
  </w:num>
  <w:num w:numId="7">
    <w:abstractNumId w:val="0"/>
  </w:num>
  <w:num w:numId="8">
    <w:abstractNumId w:val="42"/>
  </w:num>
  <w:num w:numId="9">
    <w:abstractNumId w:val="34"/>
  </w:num>
  <w:num w:numId="10">
    <w:abstractNumId w:val="28"/>
  </w:num>
  <w:num w:numId="11">
    <w:abstractNumId w:val="20"/>
  </w:num>
  <w:num w:numId="12">
    <w:abstractNumId w:val="36"/>
  </w:num>
  <w:num w:numId="13">
    <w:abstractNumId w:val="1"/>
  </w:num>
  <w:num w:numId="14">
    <w:abstractNumId w:val="43"/>
  </w:num>
  <w:num w:numId="15">
    <w:abstractNumId w:val="12"/>
  </w:num>
  <w:num w:numId="16">
    <w:abstractNumId w:val="10"/>
  </w:num>
  <w:num w:numId="17">
    <w:abstractNumId w:val="13"/>
  </w:num>
  <w:num w:numId="18">
    <w:abstractNumId w:val="33"/>
  </w:num>
  <w:num w:numId="19">
    <w:abstractNumId w:val="26"/>
  </w:num>
  <w:num w:numId="20">
    <w:abstractNumId w:val="18"/>
  </w:num>
  <w:num w:numId="21">
    <w:abstractNumId w:val="47"/>
  </w:num>
  <w:num w:numId="22">
    <w:abstractNumId w:val="49"/>
  </w:num>
  <w:num w:numId="23">
    <w:abstractNumId w:val="39"/>
  </w:num>
  <w:num w:numId="24">
    <w:abstractNumId w:val="46"/>
  </w:num>
  <w:num w:numId="25">
    <w:abstractNumId w:val="24"/>
  </w:num>
  <w:num w:numId="26">
    <w:abstractNumId w:val="7"/>
  </w:num>
  <w:num w:numId="27">
    <w:abstractNumId w:val="5"/>
  </w:num>
  <w:num w:numId="28">
    <w:abstractNumId w:val="27"/>
  </w:num>
  <w:num w:numId="29">
    <w:abstractNumId w:val="44"/>
  </w:num>
  <w:num w:numId="30">
    <w:abstractNumId w:val="22"/>
  </w:num>
  <w:num w:numId="31">
    <w:abstractNumId w:val="2"/>
  </w:num>
  <w:num w:numId="32">
    <w:abstractNumId w:val="16"/>
  </w:num>
  <w:num w:numId="33">
    <w:abstractNumId w:val="29"/>
  </w:num>
  <w:num w:numId="34">
    <w:abstractNumId w:val="40"/>
  </w:num>
  <w:num w:numId="35">
    <w:abstractNumId w:val="14"/>
  </w:num>
  <w:num w:numId="36">
    <w:abstractNumId w:val="11"/>
  </w:num>
  <w:num w:numId="37">
    <w:abstractNumId w:val="3"/>
  </w:num>
  <w:num w:numId="38">
    <w:abstractNumId w:val="45"/>
  </w:num>
  <w:num w:numId="39">
    <w:abstractNumId w:val="4"/>
  </w:num>
  <w:num w:numId="40">
    <w:abstractNumId w:val="15"/>
  </w:num>
  <w:num w:numId="41">
    <w:abstractNumId w:val="23"/>
  </w:num>
  <w:num w:numId="42">
    <w:abstractNumId w:val="41"/>
  </w:num>
  <w:num w:numId="43">
    <w:abstractNumId w:val="48"/>
  </w:num>
  <w:num w:numId="44">
    <w:abstractNumId w:val="37"/>
  </w:num>
  <w:num w:numId="45">
    <w:abstractNumId w:val="19"/>
  </w:num>
  <w:num w:numId="46">
    <w:abstractNumId w:val="35"/>
  </w:num>
  <w:num w:numId="47">
    <w:abstractNumId w:val="6"/>
  </w:num>
  <w:num w:numId="48">
    <w:abstractNumId w:val="17"/>
  </w:num>
  <w:num w:numId="49">
    <w:abstractNumId w:val="38"/>
  </w:num>
  <w:num w:numId="50">
    <w:abstractNumId w:val="3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PjWgBjg6yFLQAAAA=="/>
  </w:docVars>
  <w:rsids>
    <w:rsidRoot w:val="00D60F07"/>
    <w:rsid w:val="000002FE"/>
    <w:rsid w:val="00001397"/>
    <w:rsid w:val="000025EE"/>
    <w:rsid w:val="00004974"/>
    <w:rsid w:val="0000541D"/>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27866"/>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0F81"/>
    <w:rsid w:val="0008109D"/>
    <w:rsid w:val="000815FF"/>
    <w:rsid w:val="00082760"/>
    <w:rsid w:val="00082DF7"/>
    <w:rsid w:val="00083096"/>
    <w:rsid w:val="00083A0C"/>
    <w:rsid w:val="00083D12"/>
    <w:rsid w:val="00083F66"/>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1EA"/>
    <w:rsid w:val="000A7BC2"/>
    <w:rsid w:val="000A7F90"/>
    <w:rsid w:val="000B37D3"/>
    <w:rsid w:val="000B3A8C"/>
    <w:rsid w:val="000B3AB6"/>
    <w:rsid w:val="000B540F"/>
    <w:rsid w:val="000B6FEE"/>
    <w:rsid w:val="000B72BE"/>
    <w:rsid w:val="000C036C"/>
    <w:rsid w:val="000C49A5"/>
    <w:rsid w:val="000C522A"/>
    <w:rsid w:val="000C63A6"/>
    <w:rsid w:val="000D2E34"/>
    <w:rsid w:val="000D66C4"/>
    <w:rsid w:val="000E0B67"/>
    <w:rsid w:val="000E15B3"/>
    <w:rsid w:val="000E3974"/>
    <w:rsid w:val="000E3CD9"/>
    <w:rsid w:val="000E3F01"/>
    <w:rsid w:val="000E6497"/>
    <w:rsid w:val="000F054B"/>
    <w:rsid w:val="000F4033"/>
    <w:rsid w:val="000F465D"/>
    <w:rsid w:val="000F47A2"/>
    <w:rsid w:val="000F59C9"/>
    <w:rsid w:val="000F6A88"/>
    <w:rsid w:val="0010022F"/>
    <w:rsid w:val="0010028C"/>
    <w:rsid w:val="00100D1A"/>
    <w:rsid w:val="00100FD2"/>
    <w:rsid w:val="00103337"/>
    <w:rsid w:val="00103716"/>
    <w:rsid w:val="0010520B"/>
    <w:rsid w:val="00105EDF"/>
    <w:rsid w:val="00106CBB"/>
    <w:rsid w:val="00110BE7"/>
    <w:rsid w:val="0011112F"/>
    <w:rsid w:val="001161A2"/>
    <w:rsid w:val="00116460"/>
    <w:rsid w:val="00116E72"/>
    <w:rsid w:val="001205FB"/>
    <w:rsid w:val="00121A95"/>
    <w:rsid w:val="00122413"/>
    <w:rsid w:val="00125748"/>
    <w:rsid w:val="001267BA"/>
    <w:rsid w:val="001331ED"/>
    <w:rsid w:val="001332D0"/>
    <w:rsid w:val="00133B1A"/>
    <w:rsid w:val="00134FB0"/>
    <w:rsid w:val="00140456"/>
    <w:rsid w:val="00140551"/>
    <w:rsid w:val="001425DF"/>
    <w:rsid w:val="00144FAD"/>
    <w:rsid w:val="00157B9A"/>
    <w:rsid w:val="00160712"/>
    <w:rsid w:val="00161F93"/>
    <w:rsid w:val="00163FA1"/>
    <w:rsid w:val="00171939"/>
    <w:rsid w:val="00171A06"/>
    <w:rsid w:val="0017388D"/>
    <w:rsid w:val="00173D36"/>
    <w:rsid w:val="001743CF"/>
    <w:rsid w:val="001753BD"/>
    <w:rsid w:val="0017555F"/>
    <w:rsid w:val="00175DD6"/>
    <w:rsid w:val="00177B15"/>
    <w:rsid w:val="00177EF6"/>
    <w:rsid w:val="0018055B"/>
    <w:rsid w:val="001820DF"/>
    <w:rsid w:val="00182139"/>
    <w:rsid w:val="001827D7"/>
    <w:rsid w:val="00182CCB"/>
    <w:rsid w:val="0018354D"/>
    <w:rsid w:val="001872A8"/>
    <w:rsid w:val="00187EFA"/>
    <w:rsid w:val="00191557"/>
    <w:rsid w:val="00191C26"/>
    <w:rsid w:val="0019446F"/>
    <w:rsid w:val="001944EF"/>
    <w:rsid w:val="00194651"/>
    <w:rsid w:val="00196579"/>
    <w:rsid w:val="001969A1"/>
    <w:rsid w:val="001A057A"/>
    <w:rsid w:val="001A0F1D"/>
    <w:rsid w:val="001A1351"/>
    <w:rsid w:val="001A2A1F"/>
    <w:rsid w:val="001A65CC"/>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5086"/>
    <w:rsid w:val="001E6603"/>
    <w:rsid w:val="001E67CF"/>
    <w:rsid w:val="001E6908"/>
    <w:rsid w:val="001E79FF"/>
    <w:rsid w:val="001F1798"/>
    <w:rsid w:val="001F17D6"/>
    <w:rsid w:val="001F67CA"/>
    <w:rsid w:val="0020029B"/>
    <w:rsid w:val="002031C1"/>
    <w:rsid w:val="00204770"/>
    <w:rsid w:val="002055F0"/>
    <w:rsid w:val="00205C75"/>
    <w:rsid w:val="00206897"/>
    <w:rsid w:val="00206CCF"/>
    <w:rsid w:val="002075E1"/>
    <w:rsid w:val="00210EE4"/>
    <w:rsid w:val="00212E86"/>
    <w:rsid w:val="002130E4"/>
    <w:rsid w:val="00214687"/>
    <w:rsid w:val="00214C6D"/>
    <w:rsid w:val="00216A4B"/>
    <w:rsid w:val="002177DF"/>
    <w:rsid w:val="00222168"/>
    <w:rsid w:val="002260FA"/>
    <w:rsid w:val="0022625E"/>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364E"/>
    <w:rsid w:val="00264C47"/>
    <w:rsid w:val="00266240"/>
    <w:rsid w:val="00273422"/>
    <w:rsid w:val="002748EE"/>
    <w:rsid w:val="00275D48"/>
    <w:rsid w:val="0028109C"/>
    <w:rsid w:val="00281317"/>
    <w:rsid w:val="00283700"/>
    <w:rsid w:val="00285804"/>
    <w:rsid w:val="002866B9"/>
    <w:rsid w:val="00287372"/>
    <w:rsid w:val="00287B7D"/>
    <w:rsid w:val="002901E2"/>
    <w:rsid w:val="00290D8C"/>
    <w:rsid w:val="00291670"/>
    <w:rsid w:val="0029304D"/>
    <w:rsid w:val="002939C7"/>
    <w:rsid w:val="00295EAC"/>
    <w:rsid w:val="00297060"/>
    <w:rsid w:val="002A2272"/>
    <w:rsid w:val="002A3542"/>
    <w:rsid w:val="002A417A"/>
    <w:rsid w:val="002A4456"/>
    <w:rsid w:val="002A550C"/>
    <w:rsid w:val="002A5590"/>
    <w:rsid w:val="002A56EB"/>
    <w:rsid w:val="002A6A1D"/>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6E65"/>
    <w:rsid w:val="002D7D17"/>
    <w:rsid w:val="002E1816"/>
    <w:rsid w:val="002E2EBF"/>
    <w:rsid w:val="002E3F84"/>
    <w:rsid w:val="002E406D"/>
    <w:rsid w:val="002E68BF"/>
    <w:rsid w:val="002E6979"/>
    <w:rsid w:val="002E7B3B"/>
    <w:rsid w:val="002F0C98"/>
    <w:rsid w:val="002F2011"/>
    <w:rsid w:val="002F229A"/>
    <w:rsid w:val="002F2B58"/>
    <w:rsid w:val="002F4D51"/>
    <w:rsid w:val="002F6459"/>
    <w:rsid w:val="002F7C4F"/>
    <w:rsid w:val="00300C3D"/>
    <w:rsid w:val="00302351"/>
    <w:rsid w:val="00302B5F"/>
    <w:rsid w:val="00302B89"/>
    <w:rsid w:val="00303452"/>
    <w:rsid w:val="003056CB"/>
    <w:rsid w:val="0030658C"/>
    <w:rsid w:val="0030701A"/>
    <w:rsid w:val="003130C0"/>
    <w:rsid w:val="003137B3"/>
    <w:rsid w:val="00314314"/>
    <w:rsid w:val="00316669"/>
    <w:rsid w:val="00316757"/>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28E6"/>
    <w:rsid w:val="00353CF5"/>
    <w:rsid w:val="003543ED"/>
    <w:rsid w:val="0035501E"/>
    <w:rsid w:val="00357542"/>
    <w:rsid w:val="00361714"/>
    <w:rsid w:val="0036322D"/>
    <w:rsid w:val="00363E65"/>
    <w:rsid w:val="003669D1"/>
    <w:rsid w:val="00366A17"/>
    <w:rsid w:val="00367DDB"/>
    <w:rsid w:val="00367F4B"/>
    <w:rsid w:val="00371D15"/>
    <w:rsid w:val="00372198"/>
    <w:rsid w:val="00372274"/>
    <w:rsid w:val="00375358"/>
    <w:rsid w:val="00375569"/>
    <w:rsid w:val="00376A37"/>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8D2"/>
    <w:rsid w:val="003A52BF"/>
    <w:rsid w:val="003A63E4"/>
    <w:rsid w:val="003A7760"/>
    <w:rsid w:val="003A78C8"/>
    <w:rsid w:val="003B2944"/>
    <w:rsid w:val="003B2B15"/>
    <w:rsid w:val="003B39F6"/>
    <w:rsid w:val="003B3BCB"/>
    <w:rsid w:val="003B4824"/>
    <w:rsid w:val="003B6762"/>
    <w:rsid w:val="003C578D"/>
    <w:rsid w:val="003C7E3A"/>
    <w:rsid w:val="003D20B2"/>
    <w:rsid w:val="003D407F"/>
    <w:rsid w:val="003D42E8"/>
    <w:rsid w:val="003D4CFD"/>
    <w:rsid w:val="003D5391"/>
    <w:rsid w:val="003D5B8C"/>
    <w:rsid w:val="003D5E13"/>
    <w:rsid w:val="003D6204"/>
    <w:rsid w:val="003D6E67"/>
    <w:rsid w:val="003D71E8"/>
    <w:rsid w:val="003E0057"/>
    <w:rsid w:val="003E0F24"/>
    <w:rsid w:val="003E2622"/>
    <w:rsid w:val="003E2DC7"/>
    <w:rsid w:val="003E3EE2"/>
    <w:rsid w:val="003E4C8E"/>
    <w:rsid w:val="003E6B1A"/>
    <w:rsid w:val="003F11BE"/>
    <w:rsid w:val="003F5868"/>
    <w:rsid w:val="003F5EC3"/>
    <w:rsid w:val="003F68B8"/>
    <w:rsid w:val="004020AE"/>
    <w:rsid w:val="00402163"/>
    <w:rsid w:val="004024A2"/>
    <w:rsid w:val="00402627"/>
    <w:rsid w:val="00403567"/>
    <w:rsid w:val="004046F1"/>
    <w:rsid w:val="004064A9"/>
    <w:rsid w:val="00406F9A"/>
    <w:rsid w:val="00407D11"/>
    <w:rsid w:val="0041041B"/>
    <w:rsid w:val="00411601"/>
    <w:rsid w:val="0041550B"/>
    <w:rsid w:val="0042080B"/>
    <w:rsid w:val="00425AAC"/>
    <w:rsid w:val="004260B1"/>
    <w:rsid w:val="0043100E"/>
    <w:rsid w:val="00432B14"/>
    <w:rsid w:val="00432C12"/>
    <w:rsid w:val="00433F57"/>
    <w:rsid w:val="00435D43"/>
    <w:rsid w:val="00436866"/>
    <w:rsid w:val="004372DE"/>
    <w:rsid w:val="00437FD6"/>
    <w:rsid w:val="00440CAE"/>
    <w:rsid w:val="004413B5"/>
    <w:rsid w:val="00441D52"/>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F9F"/>
    <w:rsid w:val="004C01F3"/>
    <w:rsid w:val="004C2CAD"/>
    <w:rsid w:val="004C2F2E"/>
    <w:rsid w:val="004C3661"/>
    <w:rsid w:val="004C40BE"/>
    <w:rsid w:val="004C4D60"/>
    <w:rsid w:val="004C4FB7"/>
    <w:rsid w:val="004C5AD5"/>
    <w:rsid w:val="004D20F5"/>
    <w:rsid w:val="004D30CA"/>
    <w:rsid w:val="004D4AF6"/>
    <w:rsid w:val="004D4FEB"/>
    <w:rsid w:val="004D5AFD"/>
    <w:rsid w:val="004D5BA9"/>
    <w:rsid w:val="004D5C24"/>
    <w:rsid w:val="004D69B8"/>
    <w:rsid w:val="004D7958"/>
    <w:rsid w:val="004E222B"/>
    <w:rsid w:val="004E3A41"/>
    <w:rsid w:val="004E459B"/>
    <w:rsid w:val="004E45A9"/>
    <w:rsid w:val="004E4601"/>
    <w:rsid w:val="004E4C7A"/>
    <w:rsid w:val="004E58FF"/>
    <w:rsid w:val="004E5D8F"/>
    <w:rsid w:val="004F3243"/>
    <w:rsid w:val="004F454D"/>
    <w:rsid w:val="004F45AC"/>
    <w:rsid w:val="004F4C99"/>
    <w:rsid w:val="004F7029"/>
    <w:rsid w:val="0050078C"/>
    <w:rsid w:val="00500DA4"/>
    <w:rsid w:val="00501074"/>
    <w:rsid w:val="00502A40"/>
    <w:rsid w:val="005054B7"/>
    <w:rsid w:val="0050695E"/>
    <w:rsid w:val="00506FFB"/>
    <w:rsid w:val="005076CD"/>
    <w:rsid w:val="005100CB"/>
    <w:rsid w:val="0051109F"/>
    <w:rsid w:val="00511828"/>
    <w:rsid w:val="0051327E"/>
    <w:rsid w:val="00513475"/>
    <w:rsid w:val="00513E39"/>
    <w:rsid w:val="00514462"/>
    <w:rsid w:val="00515881"/>
    <w:rsid w:val="00516080"/>
    <w:rsid w:val="00521F75"/>
    <w:rsid w:val="00522622"/>
    <w:rsid w:val="00522C35"/>
    <w:rsid w:val="00527169"/>
    <w:rsid w:val="0052723F"/>
    <w:rsid w:val="005272DC"/>
    <w:rsid w:val="005302EA"/>
    <w:rsid w:val="00530999"/>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61A73"/>
    <w:rsid w:val="005713D3"/>
    <w:rsid w:val="00572738"/>
    <w:rsid w:val="00574005"/>
    <w:rsid w:val="00576184"/>
    <w:rsid w:val="00576BC1"/>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585C"/>
    <w:rsid w:val="005A66F1"/>
    <w:rsid w:val="005A7D67"/>
    <w:rsid w:val="005B1A04"/>
    <w:rsid w:val="005B3491"/>
    <w:rsid w:val="005B4C32"/>
    <w:rsid w:val="005B70EB"/>
    <w:rsid w:val="005B72CB"/>
    <w:rsid w:val="005B7DC1"/>
    <w:rsid w:val="005C07E8"/>
    <w:rsid w:val="005C0B01"/>
    <w:rsid w:val="005C1DD8"/>
    <w:rsid w:val="005C306C"/>
    <w:rsid w:val="005C4542"/>
    <w:rsid w:val="005C4B64"/>
    <w:rsid w:val="005C5954"/>
    <w:rsid w:val="005C5DC7"/>
    <w:rsid w:val="005C7870"/>
    <w:rsid w:val="005C7E07"/>
    <w:rsid w:val="005D06EF"/>
    <w:rsid w:val="005D0EAB"/>
    <w:rsid w:val="005D1A89"/>
    <w:rsid w:val="005D2300"/>
    <w:rsid w:val="005D25E9"/>
    <w:rsid w:val="005D270D"/>
    <w:rsid w:val="005D4537"/>
    <w:rsid w:val="005D4E66"/>
    <w:rsid w:val="005D52E9"/>
    <w:rsid w:val="005D53F5"/>
    <w:rsid w:val="005D6556"/>
    <w:rsid w:val="005D66ED"/>
    <w:rsid w:val="005E0073"/>
    <w:rsid w:val="005E02F0"/>
    <w:rsid w:val="005E13AE"/>
    <w:rsid w:val="005E2A10"/>
    <w:rsid w:val="005E2AEB"/>
    <w:rsid w:val="005E367F"/>
    <w:rsid w:val="005E7602"/>
    <w:rsid w:val="005E7A9F"/>
    <w:rsid w:val="005F0A09"/>
    <w:rsid w:val="005F1965"/>
    <w:rsid w:val="005F30AA"/>
    <w:rsid w:val="005F333B"/>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5B8"/>
    <w:rsid w:val="0062669F"/>
    <w:rsid w:val="00632305"/>
    <w:rsid w:val="00633687"/>
    <w:rsid w:val="00634347"/>
    <w:rsid w:val="00636571"/>
    <w:rsid w:val="00637375"/>
    <w:rsid w:val="00641A82"/>
    <w:rsid w:val="00642A85"/>
    <w:rsid w:val="0064644A"/>
    <w:rsid w:val="00646986"/>
    <w:rsid w:val="00646A26"/>
    <w:rsid w:val="00647767"/>
    <w:rsid w:val="00650E67"/>
    <w:rsid w:val="0065199A"/>
    <w:rsid w:val="00654873"/>
    <w:rsid w:val="00654FD1"/>
    <w:rsid w:val="00655E3F"/>
    <w:rsid w:val="00655FDA"/>
    <w:rsid w:val="00660680"/>
    <w:rsid w:val="00660CD6"/>
    <w:rsid w:val="00661883"/>
    <w:rsid w:val="00662BBE"/>
    <w:rsid w:val="00663A08"/>
    <w:rsid w:val="0066420F"/>
    <w:rsid w:val="0066529E"/>
    <w:rsid w:val="00666DC1"/>
    <w:rsid w:val="0066736B"/>
    <w:rsid w:val="006706F7"/>
    <w:rsid w:val="00671CA9"/>
    <w:rsid w:val="00672675"/>
    <w:rsid w:val="006737D0"/>
    <w:rsid w:val="00673C87"/>
    <w:rsid w:val="00675913"/>
    <w:rsid w:val="00676ECE"/>
    <w:rsid w:val="00677B60"/>
    <w:rsid w:val="00677F30"/>
    <w:rsid w:val="00680260"/>
    <w:rsid w:val="00682A8F"/>
    <w:rsid w:val="006855EE"/>
    <w:rsid w:val="0068719F"/>
    <w:rsid w:val="006908DC"/>
    <w:rsid w:val="00692755"/>
    <w:rsid w:val="00692AB8"/>
    <w:rsid w:val="00692D86"/>
    <w:rsid w:val="0069300D"/>
    <w:rsid w:val="00695E7A"/>
    <w:rsid w:val="0069626E"/>
    <w:rsid w:val="00696B9A"/>
    <w:rsid w:val="006975BE"/>
    <w:rsid w:val="006A0295"/>
    <w:rsid w:val="006A162C"/>
    <w:rsid w:val="006A1737"/>
    <w:rsid w:val="006A536E"/>
    <w:rsid w:val="006B6267"/>
    <w:rsid w:val="006B7CC1"/>
    <w:rsid w:val="006C090D"/>
    <w:rsid w:val="006C1131"/>
    <w:rsid w:val="006C2BF0"/>
    <w:rsid w:val="006C5144"/>
    <w:rsid w:val="006C560B"/>
    <w:rsid w:val="006C5678"/>
    <w:rsid w:val="006C6DF9"/>
    <w:rsid w:val="006D099C"/>
    <w:rsid w:val="006D5F82"/>
    <w:rsid w:val="006D6D52"/>
    <w:rsid w:val="006D6FA5"/>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6D9"/>
    <w:rsid w:val="00711989"/>
    <w:rsid w:val="00711A0A"/>
    <w:rsid w:val="00712303"/>
    <w:rsid w:val="00712B53"/>
    <w:rsid w:val="00715277"/>
    <w:rsid w:val="00715298"/>
    <w:rsid w:val="00717E57"/>
    <w:rsid w:val="007203CA"/>
    <w:rsid w:val="00720AA4"/>
    <w:rsid w:val="00720BF0"/>
    <w:rsid w:val="0072104B"/>
    <w:rsid w:val="0072356F"/>
    <w:rsid w:val="00723D94"/>
    <w:rsid w:val="00724AAF"/>
    <w:rsid w:val="007278F6"/>
    <w:rsid w:val="00730A7F"/>
    <w:rsid w:val="00731CC5"/>
    <w:rsid w:val="007329F9"/>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6EC"/>
    <w:rsid w:val="007459E5"/>
    <w:rsid w:val="00745CDB"/>
    <w:rsid w:val="0074612A"/>
    <w:rsid w:val="00747BAC"/>
    <w:rsid w:val="0075087D"/>
    <w:rsid w:val="007512BA"/>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497C"/>
    <w:rsid w:val="007760F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0571"/>
    <w:rsid w:val="007D306D"/>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0D9C"/>
    <w:rsid w:val="0080157A"/>
    <w:rsid w:val="008018D3"/>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76893"/>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B96"/>
    <w:rsid w:val="008B3C8B"/>
    <w:rsid w:val="008B4410"/>
    <w:rsid w:val="008B6B8C"/>
    <w:rsid w:val="008B75CF"/>
    <w:rsid w:val="008B78BA"/>
    <w:rsid w:val="008B7C19"/>
    <w:rsid w:val="008C1D45"/>
    <w:rsid w:val="008C23C2"/>
    <w:rsid w:val="008C425B"/>
    <w:rsid w:val="008D206A"/>
    <w:rsid w:val="008D3D20"/>
    <w:rsid w:val="008D5BD4"/>
    <w:rsid w:val="008D646F"/>
    <w:rsid w:val="008D6B68"/>
    <w:rsid w:val="008E3FFA"/>
    <w:rsid w:val="008E6B98"/>
    <w:rsid w:val="008E7DB4"/>
    <w:rsid w:val="008F099B"/>
    <w:rsid w:val="008F0F88"/>
    <w:rsid w:val="008F17A3"/>
    <w:rsid w:val="008F25BC"/>
    <w:rsid w:val="008F4EB0"/>
    <w:rsid w:val="008F7C93"/>
    <w:rsid w:val="009007B8"/>
    <w:rsid w:val="00900FE9"/>
    <w:rsid w:val="009025B4"/>
    <w:rsid w:val="00905C6E"/>
    <w:rsid w:val="0091104F"/>
    <w:rsid w:val="009135A7"/>
    <w:rsid w:val="00913D45"/>
    <w:rsid w:val="00914B16"/>
    <w:rsid w:val="009169F6"/>
    <w:rsid w:val="00920EC4"/>
    <w:rsid w:val="009214F5"/>
    <w:rsid w:val="009216CE"/>
    <w:rsid w:val="00921EA8"/>
    <w:rsid w:val="00922EC5"/>
    <w:rsid w:val="00925206"/>
    <w:rsid w:val="00925B68"/>
    <w:rsid w:val="00927D61"/>
    <w:rsid w:val="00930320"/>
    <w:rsid w:val="0093141B"/>
    <w:rsid w:val="00931EBC"/>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383A"/>
    <w:rsid w:val="0095398D"/>
    <w:rsid w:val="00954E6A"/>
    <w:rsid w:val="009552EC"/>
    <w:rsid w:val="0095677D"/>
    <w:rsid w:val="009567CA"/>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75F3E"/>
    <w:rsid w:val="009807E3"/>
    <w:rsid w:val="0098482C"/>
    <w:rsid w:val="009908AF"/>
    <w:rsid w:val="00990B5B"/>
    <w:rsid w:val="00991516"/>
    <w:rsid w:val="00991B08"/>
    <w:rsid w:val="00993B09"/>
    <w:rsid w:val="00994499"/>
    <w:rsid w:val="0099610D"/>
    <w:rsid w:val="00996E19"/>
    <w:rsid w:val="00997F5D"/>
    <w:rsid w:val="009A34AB"/>
    <w:rsid w:val="009A37F4"/>
    <w:rsid w:val="009A4E21"/>
    <w:rsid w:val="009A7162"/>
    <w:rsid w:val="009A7DD1"/>
    <w:rsid w:val="009B19B6"/>
    <w:rsid w:val="009B6033"/>
    <w:rsid w:val="009B6D3A"/>
    <w:rsid w:val="009C012A"/>
    <w:rsid w:val="009C0DD8"/>
    <w:rsid w:val="009C149D"/>
    <w:rsid w:val="009C15FE"/>
    <w:rsid w:val="009C1766"/>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E9"/>
    <w:rsid w:val="00A50CA5"/>
    <w:rsid w:val="00A51D43"/>
    <w:rsid w:val="00A523E3"/>
    <w:rsid w:val="00A52FC9"/>
    <w:rsid w:val="00A548B7"/>
    <w:rsid w:val="00A6083A"/>
    <w:rsid w:val="00A61651"/>
    <w:rsid w:val="00A657EB"/>
    <w:rsid w:val="00A665F5"/>
    <w:rsid w:val="00A67586"/>
    <w:rsid w:val="00A67BB4"/>
    <w:rsid w:val="00A73929"/>
    <w:rsid w:val="00A73BA0"/>
    <w:rsid w:val="00A73C5C"/>
    <w:rsid w:val="00A75938"/>
    <w:rsid w:val="00A768F3"/>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053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1F1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2B96"/>
    <w:rsid w:val="00BF4A03"/>
    <w:rsid w:val="00BF50D1"/>
    <w:rsid w:val="00BF580F"/>
    <w:rsid w:val="00BF6834"/>
    <w:rsid w:val="00BF6E11"/>
    <w:rsid w:val="00C01B9B"/>
    <w:rsid w:val="00C02156"/>
    <w:rsid w:val="00C036C5"/>
    <w:rsid w:val="00C04AD0"/>
    <w:rsid w:val="00C04E40"/>
    <w:rsid w:val="00C0684F"/>
    <w:rsid w:val="00C118FC"/>
    <w:rsid w:val="00C119F0"/>
    <w:rsid w:val="00C151F2"/>
    <w:rsid w:val="00C159C8"/>
    <w:rsid w:val="00C15F8C"/>
    <w:rsid w:val="00C16C30"/>
    <w:rsid w:val="00C17865"/>
    <w:rsid w:val="00C20337"/>
    <w:rsid w:val="00C212E0"/>
    <w:rsid w:val="00C21999"/>
    <w:rsid w:val="00C23E5C"/>
    <w:rsid w:val="00C26E4E"/>
    <w:rsid w:val="00C277F1"/>
    <w:rsid w:val="00C31023"/>
    <w:rsid w:val="00C32D0C"/>
    <w:rsid w:val="00C33477"/>
    <w:rsid w:val="00C33B9C"/>
    <w:rsid w:val="00C341D3"/>
    <w:rsid w:val="00C34805"/>
    <w:rsid w:val="00C34C09"/>
    <w:rsid w:val="00C36E0B"/>
    <w:rsid w:val="00C41197"/>
    <w:rsid w:val="00C4403A"/>
    <w:rsid w:val="00C46609"/>
    <w:rsid w:val="00C47370"/>
    <w:rsid w:val="00C50178"/>
    <w:rsid w:val="00C514C8"/>
    <w:rsid w:val="00C527B0"/>
    <w:rsid w:val="00C535F0"/>
    <w:rsid w:val="00C635C1"/>
    <w:rsid w:val="00C63723"/>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90F18"/>
    <w:rsid w:val="00C9140B"/>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47C8"/>
    <w:rsid w:val="00CC5B71"/>
    <w:rsid w:val="00CC5F65"/>
    <w:rsid w:val="00CC776B"/>
    <w:rsid w:val="00CC7B5D"/>
    <w:rsid w:val="00CD0661"/>
    <w:rsid w:val="00CD06C4"/>
    <w:rsid w:val="00CD0C45"/>
    <w:rsid w:val="00CD274E"/>
    <w:rsid w:val="00CD320C"/>
    <w:rsid w:val="00CD39F5"/>
    <w:rsid w:val="00CD4204"/>
    <w:rsid w:val="00CD4F09"/>
    <w:rsid w:val="00CD6621"/>
    <w:rsid w:val="00CD670D"/>
    <w:rsid w:val="00CD687E"/>
    <w:rsid w:val="00CD727A"/>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6657"/>
    <w:rsid w:val="00CF7A3C"/>
    <w:rsid w:val="00D0022A"/>
    <w:rsid w:val="00D00CE0"/>
    <w:rsid w:val="00D054E8"/>
    <w:rsid w:val="00D10182"/>
    <w:rsid w:val="00D117F9"/>
    <w:rsid w:val="00D129A6"/>
    <w:rsid w:val="00D13475"/>
    <w:rsid w:val="00D1388C"/>
    <w:rsid w:val="00D14555"/>
    <w:rsid w:val="00D1553F"/>
    <w:rsid w:val="00D17585"/>
    <w:rsid w:val="00D2539F"/>
    <w:rsid w:val="00D262F4"/>
    <w:rsid w:val="00D26E00"/>
    <w:rsid w:val="00D27979"/>
    <w:rsid w:val="00D31A9B"/>
    <w:rsid w:val="00D33196"/>
    <w:rsid w:val="00D35030"/>
    <w:rsid w:val="00D3559C"/>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6ACC"/>
    <w:rsid w:val="00D67F16"/>
    <w:rsid w:val="00D7326B"/>
    <w:rsid w:val="00D73C76"/>
    <w:rsid w:val="00D75228"/>
    <w:rsid w:val="00D775D0"/>
    <w:rsid w:val="00D83424"/>
    <w:rsid w:val="00D84D42"/>
    <w:rsid w:val="00D85258"/>
    <w:rsid w:val="00D86AF3"/>
    <w:rsid w:val="00D90CB7"/>
    <w:rsid w:val="00D925F0"/>
    <w:rsid w:val="00D93224"/>
    <w:rsid w:val="00D93CCE"/>
    <w:rsid w:val="00D94404"/>
    <w:rsid w:val="00D948FA"/>
    <w:rsid w:val="00D94AF6"/>
    <w:rsid w:val="00D966CD"/>
    <w:rsid w:val="00D96DE5"/>
    <w:rsid w:val="00DA13BF"/>
    <w:rsid w:val="00DA1946"/>
    <w:rsid w:val="00DA1A29"/>
    <w:rsid w:val="00DA30CA"/>
    <w:rsid w:val="00DA3BA0"/>
    <w:rsid w:val="00DA3D21"/>
    <w:rsid w:val="00DA6322"/>
    <w:rsid w:val="00DB19E6"/>
    <w:rsid w:val="00DB4BAD"/>
    <w:rsid w:val="00DB73C1"/>
    <w:rsid w:val="00DC0B43"/>
    <w:rsid w:val="00DC29E2"/>
    <w:rsid w:val="00DC4504"/>
    <w:rsid w:val="00DC452C"/>
    <w:rsid w:val="00DC5220"/>
    <w:rsid w:val="00DC7CBB"/>
    <w:rsid w:val="00DD0DC2"/>
    <w:rsid w:val="00DD1F49"/>
    <w:rsid w:val="00DD2FA2"/>
    <w:rsid w:val="00DD53D5"/>
    <w:rsid w:val="00DD5FD0"/>
    <w:rsid w:val="00DD76E8"/>
    <w:rsid w:val="00DD7706"/>
    <w:rsid w:val="00DD7A2D"/>
    <w:rsid w:val="00DE0AE0"/>
    <w:rsid w:val="00DE0BA7"/>
    <w:rsid w:val="00DE0F40"/>
    <w:rsid w:val="00DE2157"/>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0EB9"/>
    <w:rsid w:val="00E1173B"/>
    <w:rsid w:val="00E11767"/>
    <w:rsid w:val="00E1243F"/>
    <w:rsid w:val="00E12AFD"/>
    <w:rsid w:val="00E13727"/>
    <w:rsid w:val="00E15169"/>
    <w:rsid w:val="00E15574"/>
    <w:rsid w:val="00E15FBD"/>
    <w:rsid w:val="00E1687D"/>
    <w:rsid w:val="00E245A3"/>
    <w:rsid w:val="00E26271"/>
    <w:rsid w:val="00E26A31"/>
    <w:rsid w:val="00E30F42"/>
    <w:rsid w:val="00E329CF"/>
    <w:rsid w:val="00E32C83"/>
    <w:rsid w:val="00E337A6"/>
    <w:rsid w:val="00E373C4"/>
    <w:rsid w:val="00E41D1B"/>
    <w:rsid w:val="00E44D09"/>
    <w:rsid w:val="00E45A46"/>
    <w:rsid w:val="00E471CB"/>
    <w:rsid w:val="00E472E2"/>
    <w:rsid w:val="00E47D8A"/>
    <w:rsid w:val="00E505FF"/>
    <w:rsid w:val="00E5186C"/>
    <w:rsid w:val="00E52F5B"/>
    <w:rsid w:val="00E53BB0"/>
    <w:rsid w:val="00E54D7C"/>
    <w:rsid w:val="00E56770"/>
    <w:rsid w:val="00E62310"/>
    <w:rsid w:val="00E63065"/>
    <w:rsid w:val="00E636F5"/>
    <w:rsid w:val="00E63D29"/>
    <w:rsid w:val="00E666CF"/>
    <w:rsid w:val="00E6702C"/>
    <w:rsid w:val="00E702F5"/>
    <w:rsid w:val="00E729E7"/>
    <w:rsid w:val="00E74DDC"/>
    <w:rsid w:val="00E755FB"/>
    <w:rsid w:val="00E75FA3"/>
    <w:rsid w:val="00E767B9"/>
    <w:rsid w:val="00E80231"/>
    <w:rsid w:val="00E80EE5"/>
    <w:rsid w:val="00E8197C"/>
    <w:rsid w:val="00E823D1"/>
    <w:rsid w:val="00E82610"/>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6D71"/>
    <w:rsid w:val="00EC0175"/>
    <w:rsid w:val="00EC0610"/>
    <w:rsid w:val="00EC0F50"/>
    <w:rsid w:val="00EC1250"/>
    <w:rsid w:val="00EC37A7"/>
    <w:rsid w:val="00EC43D7"/>
    <w:rsid w:val="00EC43FD"/>
    <w:rsid w:val="00EC49FB"/>
    <w:rsid w:val="00EC5574"/>
    <w:rsid w:val="00ED012F"/>
    <w:rsid w:val="00ED1475"/>
    <w:rsid w:val="00ED2B19"/>
    <w:rsid w:val="00ED2F92"/>
    <w:rsid w:val="00ED5A1D"/>
    <w:rsid w:val="00ED70DF"/>
    <w:rsid w:val="00EE4B53"/>
    <w:rsid w:val="00EE6660"/>
    <w:rsid w:val="00EE6724"/>
    <w:rsid w:val="00EE6E07"/>
    <w:rsid w:val="00EE7412"/>
    <w:rsid w:val="00EE741D"/>
    <w:rsid w:val="00EE75F3"/>
    <w:rsid w:val="00EF376C"/>
    <w:rsid w:val="00EF49A0"/>
    <w:rsid w:val="00F02FB7"/>
    <w:rsid w:val="00F05C32"/>
    <w:rsid w:val="00F078AE"/>
    <w:rsid w:val="00F079C5"/>
    <w:rsid w:val="00F07AF5"/>
    <w:rsid w:val="00F13C5B"/>
    <w:rsid w:val="00F13ED9"/>
    <w:rsid w:val="00F140AD"/>
    <w:rsid w:val="00F1454F"/>
    <w:rsid w:val="00F14635"/>
    <w:rsid w:val="00F16003"/>
    <w:rsid w:val="00F16C4B"/>
    <w:rsid w:val="00F17B79"/>
    <w:rsid w:val="00F2348A"/>
    <w:rsid w:val="00F26133"/>
    <w:rsid w:val="00F2791F"/>
    <w:rsid w:val="00F31B02"/>
    <w:rsid w:val="00F3244B"/>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612"/>
    <w:rsid w:val="00F56A3A"/>
    <w:rsid w:val="00F56E5A"/>
    <w:rsid w:val="00F60274"/>
    <w:rsid w:val="00F60F90"/>
    <w:rsid w:val="00F615EA"/>
    <w:rsid w:val="00F624A1"/>
    <w:rsid w:val="00F63F21"/>
    <w:rsid w:val="00F64160"/>
    <w:rsid w:val="00F65AD0"/>
    <w:rsid w:val="00F709BB"/>
    <w:rsid w:val="00F730C1"/>
    <w:rsid w:val="00F73AF2"/>
    <w:rsid w:val="00F752D5"/>
    <w:rsid w:val="00F76129"/>
    <w:rsid w:val="00F76291"/>
    <w:rsid w:val="00F766C8"/>
    <w:rsid w:val="00F76D1D"/>
    <w:rsid w:val="00F7713D"/>
    <w:rsid w:val="00F7741F"/>
    <w:rsid w:val="00F8035B"/>
    <w:rsid w:val="00F8090B"/>
    <w:rsid w:val="00F818C7"/>
    <w:rsid w:val="00F82523"/>
    <w:rsid w:val="00F85569"/>
    <w:rsid w:val="00F8725D"/>
    <w:rsid w:val="00F90118"/>
    <w:rsid w:val="00F95927"/>
    <w:rsid w:val="00F959E5"/>
    <w:rsid w:val="00F97A8A"/>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391B"/>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EE741D"/>
    <w:pPr>
      <w:outlineLvl w:val="1"/>
    </w:pPr>
    <w:rPr>
      <w:rFonts w:eastAsiaTheme="minorHAnsi" w:cs="Segoe UI"/>
      <w:b/>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EE741D"/>
    <w:rPr>
      <w:rFonts w:ascii="Segoe UI" w:hAnsi="Segoe UI" w:cs="Segoe UI"/>
      <w:b/>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60613">
      <w:bodyDiv w:val="1"/>
      <w:marLeft w:val="0"/>
      <w:marRight w:val="0"/>
      <w:marTop w:val="0"/>
      <w:marBottom w:val="0"/>
      <w:divBdr>
        <w:top w:val="none" w:sz="0" w:space="0" w:color="auto"/>
        <w:left w:val="none" w:sz="0" w:space="0" w:color="auto"/>
        <w:bottom w:val="none" w:sz="0" w:space="0" w:color="auto"/>
        <w:right w:val="none" w:sz="0" w:space="0" w:color="auto"/>
      </w:divBdr>
    </w:div>
    <w:div w:id="637346778">
      <w:bodyDiv w:val="1"/>
      <w:marLeft w:val="0"/>
      <w:marRight w:val="0"/>
      <w:marTop w:val="0"/>
      <w:marBottom w:val="0"/>
      <w:divBdr>
        <w:top w:val="none" w:sz="0" w:space="0" w:color="auto"/>
        <w:left w:val="none" w:sz="0" w:space="0" w:color="auto"/>
        <w:bottom w:val="none" w:sz="0" w:space="0" w:color="auto"/>
        <w:right w:val="none" w:sz="0" w:space="0" w:color="auto"/>
      </w:divBdr>
    </w:div>
    <w:div w:id="837112322">
      <w:bodyDiv w:val="1"/>
      <w:marLeft w:val="0"/>
      <w:marRight w:val="0"/>
      <w:marTop w:val="0"/>
      <w:marBottom w:val="0"/>
      <w:divBdr>
        <w:top w:val="none" w:sz="0" w:space="0" w:color="auto"/>
        <w:left w:val="none" w:sz="0" w:space="0" w:color="auto"/>
        <w:bottom w:val="none" w:sz="0" w:space="0" w:color="auto"/>
        <w:right w:val="none" w:sz="0" w:space="0" w:color="auto"/>
      </w:divBdr>
      <w:divsChild>
        <w:div w:id="2132236626">
          <w:marLeft w:val="0"/>
          <w:marRight w:val="0"/>
          <w:marTop w:val="0"/>
          <w:marBottom w:val="240"/>
          <w:divBdr>
            <w:top w:val="none" w:sz="0" w:space="0" w:color="auto"/>
            <w:left w:val="none" w:sz="0" w:space="0" w:color="auto"/>
            <w:bottom w:val="none" w:sz="0" w:space="0" w:color="auto"/>
            <w:right w:val="none" w:sz="0" w:space="0" w:color="auto"/>
          </w:divBdr>
        </w:div>
      </w:divsChild>
    </w:div>
    <w:div w:id="1122111998">
      <w:bodyDiv w:val="1"/>
      <w:marLeft w:val="0"/>
      <w:marRight w:val="0"/>
      <w:marTop w:val="0"/>
      <w:marBottom w:val="0"/>
      <w:divBdr>
        <w:top w:val="none" w:sz="0" w:space="0" w:color="auto"/>
        <w:left w:val="none" w:sz="0" w:space="0" w:color="auto"/>
        <w:bottom w:val="none" w:sz="0" w:space="0" w:color="auto"/>
        <w:right w:val="none" w:sz="0" w:space="0" w:color="auto"/>
      </w:divBdr>
    </w:div>
    <w:div w:id="1159536340">
      <w:bodyDiv w:val="1"/>
      <w:marLeft w:val="0"/>
      <w:marRight w:val="0"/>
      <w:marTop w:val="0"/>
      <w:marBottom w:val="0"/>
      <w:divBdr>
        <w:top w:val="none" w:sz="0" w:space="0" w:color="auto"/>
        <w:left w:val="none" w:sz="0" w:space="0" w:color="auto"/>
        <w:bottom w:val="none" w:sz="0" w:space="0" w:color="auto"/>
        <w:right w:val="none" w:sz="0" w:space="0" w:color="auto"/>
      </w:divBdr>
      <w:divsChild>
        <w:div w:id="1486314411">
          <w:marLeft w:val="0"/>
          <w:marRight w:val="0"/>
          <w:marTop w:val="0"/>
          <w:marBottom w:val="240"/>
          <w:divBdr>
            <w:top w:val="none" w:sz="0" w:space="0" w:color="auto"/>
            <w:left w:val="none" w:sz="0" w:space="0" w:color="auto"/>
            <w:bottom w:val="none" w:sz="0" w:space="0" w:color="auto"/>
            <w:right w:val="none" w:sz="0" w:space="0" w:color="auto"/>
          </w:divBdr>
        </w:div>
      </w:divsChild>
    </w:div>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 w:id="2126076210">
      <w:bodyDiv w:val="1"/>
      <w:marLeft w:val="0"/>
      <w:marRight w:val="0"/>
      <w:marTop w:val="0"/>
      <w:marBottom w:val="0"/>
      <w:divBdr>
        <w:top w:val="none" w:sz="0" w:space="0" w:color="auto"/>
        <w:left w:val="none" w:sz="0" w:space="0" w:color="auto"/>
        <w:bottom w:val="none" w:sz="0" w:space="0" w:color="auto"/>
        <w:right w:val="none" w:sz="0" w:space="0" w:color="auto"/>
      </w:divBdr>
      <w:divsChild>
        <w:div w:id="179968800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l-ops.org/content/state-of-mlops" TargetMode="External"/><Relationship Id="rId18" Type="http://schemas.openxmlformats.org/officeDocument/2006/relationships/hyperlink" Target="https://readme.so/editor" TargetMode="External"/><Relationship Id="rId26" Type="http://schemas.openxmlformats.org/officeDocument/2006/relationships/image" Target="media/image7.png"/><Relationship Id="rId39" Type="http://schemas.openxmlformats.org/officeDocument/2006/relationships/image" Target="media/image9.png"/><Relationship Id="rId21" Type="http://schemas.openxmlformats.org/officeDocument/2006/relationships/hyperlink" Target="https://www.kaggle.com/dejavu23/titanic-eda-to-ml-beginner" TargetMode="External"/><Relationship Id="rId34" Type="http://schemas.openxmlformats.org/officeDocument/2006/relationships/hyperlink" Target="https://github.com/MAIF/shapash/blob/master/tutorial/tutorial01-Shapash-Overview-Launch-WebApp.ipynb"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rivendata.github.io/cookiecutter-data-science/" TargetMode="External"/><Relationship Id="rId29" Type="http://schemas.openxmlformats.org/officeDocument/2006/relationships/hyperlink" Target="https://github.com/anishmahapatra/Zomato-Data-Visual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zone.com/articles/pandas-one-line-magical-code-for-eda-pandas-profil" TargetMode="External"/><Relationship Id="rId32" Type="http://schemas.openxmlformats.org/officeDocument/2006/relationships/hyperlink" Target="https://github.com/anishmahapatra/Classification-Telecom-Customer-Churn" TargetMode="External"/><Relationship Id="rId37" Type="http://schemas.openxmlformats.org/officeDocument/2006/relationships/hyperlink" Target="https://www.kaggle.com/vikrishnan/boston-house-prices" TargetMode="External"/><Relationship Id="rId40" Type="http://schemas.openxmlformats.org/officeDocument/2006/relationships/hyperlink" Target="https://archive.ics.uci.edu/ml/datasets/wine+qualit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jpeg"/><Relationship Id="rId28" Type="http://schemas.openxmlformats.org/officeDocument/2006/relationships/hyperlink" Target="https://www.kaggle.com/shrutimehta/zomato-restaurants-data" TargetMode="External"/><Relationship Id="rId36" Type="http://schemas.openxmlformats.org/officeDocument/2006/relationships/hyperlink" Target="https://shapash-demo.ossbymaif.fr/" TargetMode="External"/><Relationship Id="rId10" Type="http://schemas.openxmlformats.org/officeDocument/2006/relationships/image" Target="media/image2.jpeg"/><Relationship Id="rId19" Type="http://schemas.openxmlformats.org/officeDocument/2006/relationships/hyperlink" Target="https://readme.so/editor" TargetMode="External"/><Relationship Id="rId31" Type="http://schemas.openxmlformats.org/officeDocument/2006/relationships/hyperlink" Target="https://www.kaggle.com/blastchar/telco-customer-churn"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 Id="rId14" Type="http://schemas.openxmlformats.org/officeDocument/2006/relationships/hyperlink" Target="https://drivendata.github.io/cookiecutter-data-science/" TargetMode="External"/><Relationship Id="rId22" Type="http://schemas.openxmlformats.org/officeDocument/2006/relationships/hyperlink" Target="https://github.com/pandas-profiling/pandas-profiling" TargetMode="External"/><Relationship Id="rId27" Type="http://schemas.openxmlformats.org/officeDocument/2006/relationships/hyperlink" Target="https://pypi.org/project/sweetviz/" TargetMode="External"/><Relationship Id="rId30" Type="http://schemas.openxmlformats.org/officeDocument/2006/relationships/hyperlink" Target="https://dvc.org/" TargetMode="External"/><Relationship Id="rId35" Type="http://schemas.openxmlformats.org/officeDocument/2006/relationships/image" Target="media/image8.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linkedin.com/pulse/convergence-rpa-ai-can-boost-business-process-antonio-grasso/" TargetMode="External"/><Relationship Id="rId17" Type="http://schemas.openxmlformats.org/officeDocument/2006/relationships/image" Target="media/image5.png"/><Relationship Id="rId25" Type="http://schemas.openxmlformats.org/officeDocument/2006/relationships/hyperlink" Target="https://pypi.org/project/sweetviz/" TargetMode="External"/><Relationship Id="rId33" Type="http://schemas.openxmlformats.org/officeDocument/2006/relationships/hyperlink" Target="https://www.kaggle.com/c/house-prices-advanced-regression-techniques/data" TargetMode="External"/><Relationship Id="rId38" Type="http://schemas.openxmlformats.org/officeDocument/2006/relationships/hyperlink" Target="https://github.com/cosmic-cortex/fastAPI-ML-quickstart" TargetMode="External"/><Relationship Id="rId20" Type="http://schemas.openxmlformats.org/officeDocument/2006/relationships/hyperlink" Target="https://github.com/drivendata/cookiecutter-data-science" TargetMode="External"/><Relationship Id="rId41" Type="http://schemas.openxmlformats.org/officeDocument/2006/relationships/hyperlink" Target="https://github.com/databricks/mlflow/tree/master/examples/sklearn_elasticnet_w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6ECC8-8F1B-49AB-A88F-CE1D0DFF5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2821</Words>
  <Characters>1608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3</cp:revision>
  <cp:lastPrinted>2021-06-11T18:34:00Z</cp:lastPrinted>
  <dcterms:created xsi:type="dcterms:W3CDTF">2021-09-13T21:20:00Z</dcterms:created>
  <dcterms:modified xsi:type="dcterms:W3CDTF">2021-09-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